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7821966" w:rsidR="002F29A7" w:rsidRPr="006774D1" w:rsidRDefault="00E472DF" w:rsidP="006774D1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774D1">
        <w:rPr>
          <w:rFonts w:asciiTheme="minorHAnsi" w:hAnsiTheme="minorHAnsi" w:cstheme="minorHAnsi"/>
          <w:color w:val="FF595E"/>
        </w:rPr>
        <w:t xml:space="preserve">Case Study </w:t>
      </w:r>
      <w:r w:rsidR="00113E29" w:rsidRPr="006774D1">
        <w:rPr>
          <w:rFonts w:asciiTheme="minorHAnsi" w:hAnsiTheme="minorHAnsi" w:cstheme="minorHAnsi"/>
          <w:color w:val="FF595E"/>
        </w:rPr>
        <w:t xml:space="preserve">2 </w:t>
      </w:r>
      <w:r w:rsidRPr="006774D1">
        <w:rPr>
          <w:rFonts w:asciiTheme="minorHAnsi" w:hAnsiTheme="minorHAnsi" w:cstheme="minorHAnsi"/>
          <w:color w:val="FF595E"/>
        </w:rPr>
        <w:t xml:space="preserve">Task </w:t>
      </w:r>
      <w:r w:rsidR="00113E29" w:rsidRPr="006774D1">
        <w:rPr>
          <w:rFonts w:asciiTheme="minorHAnsi" w:hAnsiTheme="minorHAnsi" w:cstheme="minorHAnsi"/>
          <w:color w:val="FF595E"/>
        </w:rPr>
        <w:t>2</w:t>
      </w:r>
      <w:r w:rsidRPr="006774D1">
        <w:rPr>
          <w:rFonts w:asciiTheme="minorHAnsi" w:hAnsiTheme="minorHAnsi" w:cstheme="minorHAnsi"/>
          <w:color w:val="FF595E"/>
        </w:rPr>
        <w:t>.</w:t>
      </w:r>
      <w:r w:rsidR="00CE0110" w:rsidRPr="006774D1">
        <w:rPr>
          <w:rFonts w:asciiTheme="minorHAnsi" w:hAnsiTheme="minorHAnsi" w:cstheme="minorHAnsi"/>
          <w:color w:val="FF595E"/>
        </w:rPr>
        <w:t>3</w:t>
      </w:r>
      <w:r w:rsidRPr="006774D1">
        <w:rPr>
          <w:rFonts w:asciiTheme="minorHAnsi" w:hAnsiTheme="minorHAnsi" w:cstheme="minorHAnsi"/>
          <w:color w:val="FF595E"/>
        </w:rPr>
        <w:t xml:space="preserve"> </w:t>
      </w:r>
      <w:r w:rsidR="002F29A7" w:rsidRPr="006774D1">
        <w:rPr>
          <w:rFonts w:asciiTheme="minorHAnsi" w:hAnsiTheme="minorHAnsi" w:cstheme="minorHAnsi"/>
          <w:color w:val="FF595E"/>
        </w:rPr>
        <w:t xml:space="preserve">– </w:t>
      </w:r>
      <w:r w:rsidR="002A22AD" w:rsidRPr="006774D1">
        <w:rPr>
          <w:rFonts w:asciiTheme="minorHAnsi" w:hAnsiTheme="minorHAnsi" w:cstheme="minorHAnsi"/>
          <w:color w:val="FF595E"/>
        </w:rPr>
        <w:t>Observation Form</w:t>
      </w:r>
      <w:r w:rsidR="007E5297" w:rsidRPr="006774D1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FB5CAE" w:rsidRDefault="002F29A7" w:rsidP="006774D1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FB5CA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FB5CAE" w:rsidRDefault="00CC46FB" w:rsidP="006774D1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FB5CAE" w:rsidRDefault="002F29A7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035CA80" w:rsidR="001F02AF" w:rsidRPr="00FB5CAE" w:rsidRDefault="002F29A7" w:rsidP="006774D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FB5CA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FB5CAE">
        <w:rPr>
          <w:rFonts w:cstheme="minorHAnsi"/>
          <w:color w:val="404040" w:themeColor="text1" w:themeTint="BF"/>
          <w:sz w:val="20"/>
          <w:szCs w:val="20"/>
        </w:rPr>
        <w:t>list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FB5CAE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BD0A2B" w:rsidRPr="00FB5CA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</w:t>
      </w:r>
      <w:r w:rsidR="00113E29" w:rsidRPr="00FB5CA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2 </w:t>
      </w:r>
      <w:r w:rsidR="00BD0A2B" w:rsidRPr="00FB5CA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113E29" w:rsidRPr="00FB5CAE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BD0A2B" w:rsidRPr="00FB5CAE">
        <w:rPr>
          <w:rFonts w:cstheme="minorHAnsi"/>
          <w:b/>
          <w:bCs/>
          <w:color w:val="404040" w:themeColor="text1" w:themeTint="BF"/>
          <w:sz w:val="20"/>
          <w:szCs w:val="20"/>
        </w:rPr>
        <w:t>.3.</w:t>
      </w:r>
    </w:p>
    <w:p w14:paraId="3CAD83D2" w14:textId="3F0C2F2A" w:rsidR="002F29A7" w:rsidRPr="00FB5CAE" w:rsidRDefault="001F02AF" w:rsidP="006774D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BD0A2B" w:rsidRPr="00FB5CAE">
        <w:rPr>
          <w:rFonts w:cstheme="minorHAnsi"/>
          <w:color w:val="404040" w:themeColor="text1" w:themeTint="BF"/>
          <w:sz w:val="20"/>
          <w:szCs w:val="20"/>
        </w:rPr>
        <w:t>Case Study</w:t>
      </w:r>
      <w:r w:rsidR="00DE7E29" w:rsidRPr="00FB5CAE">
        <w:rPr>
          <w:rFonts w:cstheme="minorHAnsi"/>
          <w:color w:val="404040" w:themeColor="text1" w:themeTint="BF"/>
          <w:sz w:val="20"/>
          <w:szCs w:val="20"/>
        </w:rPr>
        <w:t xml:space="preserve"> 2</w:t>
      </w:r>
      <w:r w:rsidR="00BD0A2B" w:rsidRPr="00FB5CAE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113E29" w:rsidRPr="00FB5CAE">
        <w:rPr>
          <w:rFonts w:cstheme="minorHAnsi"/>
          <w:color w:val="404040" w:themeColor="text1" w:themeTint="BF"/>
          <w:sz w:val="20"/>
          <w:szCs w:val="20"/>
        </w:rPr>
        <w:t>2</w:t>
      </w:r>
      <w:r w:rsidR="00BD0A2B" w:rsidRPr="00FB5CAE">
        <w:rPr>
          <w:rFonts w:cstheme="minorHAnsi"/>
          <w:color w:val="404040" w:themeColor="text1" w:themeTint="BF"/>
          <w:sz w:val="20"/>
          <w:szCs w:val="20"/>
        </w:rPr>
        <w:t>.</w:t>
      </w:r>
      <w:r w:rsidR="00510ABA" w:rsidRPr="00FB5CAE">
        <w:rPr>
          <w:rFonts w:cstheme="minorHAnsi"/>
          <w:color w:val="404040" w:themeColor="text1" w:themeTint="BF"/>
          <w:sz w:val="20"/>
          <w:szCs w:val="20"/>
        </w:rPr>
        <w:t>3</w:t>
      </w:r>
      <w:r w:rsidR="00BD0A2B" w:rsidRPr="00FB5CA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FB5CAE" w:rsidRDefault="001F02AF" w:rsidP="006774D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FB5CAE" w:rsidRDefault="002F29A7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35F6896A" w:rsidR="003E215A" w:rsidRPr="00FB5CAE" w:rsidRDefault="002F29A7" w:rsidP="00C1024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4270C" w:rsidRPr="00FB5CAE">
        <w:rPr>
          <w:rFonts w:cstheme="minorHAnsi"/>
          <w:color w:val="404040" w:themeColor="text1" w:themeTint="BF"/>
          <w:sz w:val="20"/>
          <w:szCs w:val="20"/>
        </w:rPr>
        <w:t>conduct risk management prior to facilitating</w:t>
      </w:r>
      <w:r w:rsidR="00F630B6" w:rsidRPr="00FB5CAE">
        <w:rPr>
          <w:rFonts w:cstheme="minorHAnsi"/>
          <w:color w:val="404040" w:themeColor="text1" w:themeTint="BF"/>
          <w:sz w:val="20"/>
          <w:szCs w:val="20"/>
        </w:rPr>
        <w:t xml:space="preserve"> the required</w:t>
      </w:r>
      <w:r w:rsidR="0094270C" w:rsidRPr="00FB5CAE">
        <w:rPr>
          <w:rFonts w:cstheme="minorHAnsi"/>
          <w:color w:val="404040" w:themeColor="text1" w:themeTint="BF"/>
          <w:sz w:val="20"/>
          <w:szCs w:val="20"/>
        </w:rPr>
        <w:t xml:space="preserve"> support activities.</w:t>
      </w:r>
    </w:p>
    <w:p w14:paraId="7211AF1A" w14:textId="2D69BFEC" w:rsidR="0094270C" w:rsidRPr="00FB5CAE" w:rsidRDefault="0094270C" w:rsidP="00C1024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The risk management they conduct must include</w:t>
      </w:r>
      <w:r w:rsidR="00A770CA" w:rsidRPr="00FB5CAE">
        <w:rPr>
          <w:rFonts w:cstheme="minorHAnsi"/>
          <w:color w:val="404040" w:themeColor="text1" w:themeTint="BF"/>
          <w:sz w:val="20"/>
          <w:szCs w:val="20"/>
        </w:rPr>
        <w:t xml:space="preserve"> the following</w:t>
      </w:r>
      <w:r w:rsidRPr="00FB5CA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95BDC39" w14:textId="77777777" w:rsidR="0094270C" w:rsidRPr="00FB5CAE" w:rsidRDefault="0094270C" w:rsidP="00C10241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Identifying hazards and risks associated with these hazards.</w:t>
      </w:r>
    </w:p>
    <w:p w14:paraId="641C4BC0" w14:textId="77777777" w:rsidR="0094270C" w:rsidRPr="00FB5CAE" w:rsidRDefault="0094270C" w:rsidP="00C10241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Assessing the risks identified.</w:t>
      </w:r>
    </w:p>
    <w:p w14:paraId="2C92E4CF" w14:textId="77777777" w:rsidR="0094270C" w:rsidRPr="00FB5CAE" w:rsidRDefault="0094270C" w:rsidP="00C10241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Eliminating or minimising the risks identified.</w:t>
      </w:r>
    </w:p>
    <w:p w14:paraId="09F8215C" w14:textId="79129899" w:rsidR="0094270C" w:rsidRPr="00FB5CAE" w:rsidRDefault="0094270C" w:rsidP="00C10241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Seeking assistance for hazards and risks that are beyond the scope of their role and responsibilities.</w:t>
      </w:r>
    </w:p>
    <w:p w14:paraId="67E14D35" w14:textId="74D1D5F0" w:rsidR="0094270C" w:rsidRPr="00FB5CAE" w:rsidRDefault="0094270C" w:rsidP="00C10241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Reporting these outcomes to the supervisor. </w:t>
      </w:r>
    </w:p>
    <w:p w14:paraId="509FC51D" w14:textId="0AC3BDB7" w:rsidR="00536951" w:rsidRPr="00FB5CAE" w:rsidRDefault="00536951" w:rsidP="00C1024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The candidate must be observed by the assessor</w:t>
      </w:r>
      <w:r w:rsidR="003E215A" w:rsidRPr="00FB5CA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C797D" w:rsidRPr="00FB5CAE">
        <w:rPr>
          <w:rFonts w:cstheme="minorHAnsi"/>
          <w:color w:val="404040" w:themeColor="text1" w:themeTint="BF"/>
          <w:sz w:val="20"/>
          <w:szCs w:val="20"/>
        </w:rPr>
        <w:t xml:space="preserve">and supervised by the supervisor </w:t>
      </w:r>
      <w:r w:rsidR="003E215A" w:rsidRPr="00FB5CAE">
        <w:rPr>
          <w:rFonts w:cstheme="minorHAnsi"/>
          <w:color w:val="404040" w:themeColor="text1" w:themeTint="BF"/>
          <w:sz w:val="20"/>
          <w:szCs w:val="20"/>
        </w:rPr>
        <w:t>while completing this task.</w:t>
      </w:r>
    </w:p>
    <w:p w14:paraId="1B55A075" w14:textId="5DEFC3B7" w:rsidR="009C797D" w:rsidRPr="00FB5CAE" w:rsidRDefault="00CC46FB" w:rsidP="00C1024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FB5CAE">
        <w:rPr>
          <w:rFonts w:cstheme="minorHAnsi"/>
          <w:color w:val="404040" w:themeColor="text1" w:themeTint="BF"/>
          <w:sz w:val="20"/>
          <w:szCs w:val="20"/>
        </w:rPr>
        <w:t>on</w:t>
      </w:r>
      <w:r w:rsidR="00D249D6" w:rsidRPr="00FB5CA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FB5CA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FA42E81" w14:textId="77777777" w:rsidR="0094270C" w:rsidRPr="00FB5CAE" w:rsidRDefault="0094270C" w:rsidP="00C10241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Practical knowledge of hazards and risks in individualised support. </w:t>
      </w:r>
    </w:p>
    <w:p w14:paraId="2898B340" w14:textId="131207A3" w:rsidR="0094270C" w:rsidRPr="00FB5CAE" w:rsidRDefault="0094270C" w:rsidP="00C10241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Practical skills relevant to risk management, including identifying hazards, assessing risks,</w:t>
      </w:r>
      <w:r w:rsidR="00A26EDE" w:rsidRPr="00FB5CA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B5CAE">
        <w:rPr>
          <w:rFonts w:cstheme="minorHAnsi"/>
          <w:color w:val="404040" w:themeColor="text1" w:themeTint="BF"/>
          <w:sz w:val="20"/>
          <w:szCs w:val="20"/>
        </w:rPr>
        <w:t>eliminating and minimising risks</w:t>
      </w:r>
      <w:r w:rsidR="00A26EDE" w:rsidRPr="00FB5CAE">
        <w:rPr>
          <w:rFonts w:cstheme="minorHAnsi"/>
          <w:color w:val="404040" w:themeColor="text1" w:themeTint="BF"/>
          <w:sz w:val="20"/>
          <w:szCs w:val="20"/>
        </w:rPr>
        <w:t>, and referring risks.</w:t>
      </w:r>
    </w:p>
    <w:p w14:paraId="032FF180" w14:textId="61506DC6" w:rsidR="009C797D" w:rsidRPr="00FB5CAE" w:rsidRDefault="00A26EDE" w:rsidP="006774D1">
      <w:pPr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FB5CAE" w:rsidRDefault="002F29A7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FB5CAE" w:rsidRDefault="0039482B" w:rsidP="005D5F5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FB5CAE">
        <w:rPr>
          <w:color w:val="404040" w:themeColor="text1" w:themeTint="BF"/>
          <w:sz w:val="22"/>
          <w:szCs w:val="22"/>
        </w:rPr>
        <w:t xml:space="preserve">Before the </w:t>
      </w:r>
      <w:r w:rsidR="00B2215F" w:rsidRPr="00FB5CAE">
        <w:rPr>
          <w:color w:val="404040" w:themeColor="text1" w:themeTint="BF"/>
          <w:sz w:val="22"/>
          <w:szCs w:val="22"/>
        </w:rPr>
        <w:t>a</w:t>
      </w:r>
      <w:r w:rsidRPr="00FB5CAE">
        <w:rPr>
          <w:color w:val="404040" w:themeColor="text1" w:themeTint="BF"/>
          <w:sz w:val="22"/>
          <w:szCs w:val="22"/>
        </w:rPr>
        <w:t>ssessment</w:t>
      </w:r>
    </w:p>
    <w:p w14:paraId="46D1D0E5" w14:textId="77777777" w:rsidR="00F630B6" w:rsidRPr="00FB5CAE" w:rsidRDefault="00F630B6" w:rsidP="005D5F5C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7A47CD4F" w14:textId="77777777" w:rsidR="00F630B6" w:rsidRPr="00FB5CAE" w:rsidRDefault="00F630B6" w:rsidP="005D5F5C">
      <w:pPr>
        <w:pStyle w:val="ListParagraph"/>
        <w:numPr>
          <w:ilvl w:val="1"/>
          <w:numId w:val="21"/>
        </w:numPr>
        <w:spacing w:before="120" w:after="120" w:line="276" w:lineRule="auto"/>
        <w:ind w:left="1530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One volunteer to act as the supervisor.</w:t>
      </w:r>
    </w:p>
    <w:p w14:paraId="2F9C5406" w14:textId="77777777" w:rsidR="00F630B6" w:rsidRPr="00FB5CAE" w:rsidRDefault="00F630B6" w:rsidP="005D5F5C">
      <w:pPr>
        <w:pStyle w:val="ListParagraph"/>
        <w:numPr>
          <w:ilvl w:val="1"/>
          <w:numId w:val="21"/>
        </w:numPr>
        <w:spacing w:before="120" w:after="120" w:line="276" w:lineRule="auto"/>
        <w:ind w:left="1530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One volunteer to act as the other support staff in the organisation.</w:t>
      </w:r>
    </w:p>
    <w:p w14:paraId="1B503BA1" w14:textId="77777777" w:rsidR="00F630B6" w:rsidRPr="00FB5CAE" w:rsidRDefault="00F630B6" w:rsidP="005D5F5C">
      <w:pPr>
        <w:pStyle w:val="ListParagraph"/>
        <w:numPr>
          <w:ilvl w:val="1"/>
          <w:numId w:val="21"/>
        </w:numPr>
        <w:spacing w:before="120" w:after="120" w:line="276" w:lineRule="auto"/>
        <w:ind w:left="1530"/>
        <w:contextualSpacing w:val="0"/>
        <w:rPr>
          <w:rFonts w:cstheme="minorHAnsi"/>
          <w:bCs/>
          <w:color w:val="404040" w:themeColor="text1" w:themeTint="BF"/>
          <w:sz w:val="20"/>
          <w:szCs w:val="20"/>
        </w:rPr>
      </w:pPr>
      <w:r w:rsidRPr="00FB5CAE">
        <w:rPr>
          <w:rFonts w:cstheme="minorHAnsi"/>
          <w:bCs/>
          <w:color w:val="404040" w:themeColor="text1" w:themeTint="BF"/>
          <w:sz w:val="20"/>
          <w:szCs w:val="20"/>
        </w:rPr>
        <w:t>Resources to conduct risk management, including but not limited to:</w:t>
      </w:r>
    </w:p>
    <w:p w14:paraId="700C53F8" w14:textId="77777777" w:rsidR="00F630B6" w:rsidRPr="00FB5CAE" w:rsidRDefault="00F630B6" w:rsidP="00C71668">
      <w:pPr>
        <w:pStyle w:val="ListParagraph"/>
        <w:numPr>
          <w:ilvl w:val="2"/>
          <w:numId w:val="21"/>
        </w:numPr>
        <w:spacing w:before="120" w:after="120" w:line="276" w:lineRule="auto"/>
        <w:ind w:left="2154" w:hanging="357"/>
        <w:contextualSpacing w:val="0"/>
        <w:rPr>
          <w:rFonts w:cstheme="minorHAnsi"/>
          <w:bCs/>
          <w:color w:val="404040" w:themeColor="text1" w:themeTint="BF"/>
          <w:sz w:val="20"/>
          <w:szCs w:val="20"/>
        </w:rPr>
      </w:pPr>
      <w:r w:rsidRPr="00FB5CAE">
        <w:rPr>
          <w:rFonts w:cstheme="minorHAnsi"/>
          <w:bCs/>
          <w:color w:val="404040" w:themeColor="text1" w:themeTint="BF"/>
          <w:sz w:val="20"/>
          <w:szCs w:val="20"/>
        </w:rPr>
        <w:t>Areas to inspect</w:t>
      </w:r>
    </w:p>
    <w:p w14:paraId="6E9E610F" w14:textId="4038909E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4CFE8053" w14:textId="50525D4C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the requirements listed in the Assessor’s Checklist prior to the assessment.</w:t>
      </w:r>
    </w:p>
    <w:p w14:paraId="5A8DBE00" w14:textId="7BB25853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0ABEFBA4" w14:textId="0B0CCC3E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ir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5BC87CCC" w14:textId="4476191F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35687D1F" w14:textId="250104EE" w:rsidR="00F630B6" w:rsidRPr="00FB5CAE" w:rsidRDefault="00F630B6" w:rsidP="00C71668">
      <w:pPr>
        <w:pStyle w:val="ListParagraph"/>
        <w:numPr>
          <w:ilvl w:val="0"/>
          <w:numId w:val="21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Address </w:t>
      </w:r>
      <w:r w:rsidR="00356DB5" w:rsidRPr="00FB5CAE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queries and concerns regarding this task.</w:t>
      </w:r>
    </w:p>
    <w:p w14:paraId="6A09B9EA" w14:textId="77777777" w:rsidR="00A26EDE" w:rsidRPr="00FB5CAE" w:rsidRDefault="00A26EDE" w:rsidP="006774D1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FB5CAE" w:rsidRDefault="0039482B" w:rsidP="006774D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FB5CAE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FB5CAE" w:rsidRDefault="00123874" w:rsidP="00C71668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FB5CAE" w:rsidRDefault="00123874" w:rsidP="00C71668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FB5CAE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FB5CAE" w:rsidRDefault="00123874" w:rsidP="00C71668">
      <w:pPr>
        <w:pStyle w:val="ListParagraph"/>
        <w:numPr>
          <w:ilvl w:val="1"/>
          <w:numId w:val="1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FB5CAE" w:rsidRDefault="00123874" w:rsidP="00C71668">
      <w:pPr>
        <w:pStyle w:val="ListParagraph"/>
        <w:numPr>
          <w:ilvl w:val="1"/>
          <w:numId w:val="1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FB5CAE" w:rsidRDefault="00123874" w:rsidP="00C71668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FB5CAE" w:rsidRDefault="00123874" w:rsidP="00C71668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FB5CAE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FB5CAE" w:rsidRDefault="003F323F" w:rsidP="006774D1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FB5CAE" w:rsidRDefault="0039482B" w:rsidP="006774D1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FB5CAE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FB5CAE" w:rsidRDefault="008C6C99" w:rsidP="00C71668">
      <w:pPr>
        <w:pStyle w:val="ListParagraph"/>
        <w:numPr>
          <w:ilvl w:val="0"/>
          <w:numId w:val="1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FB5CA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FB5CAE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FB5CAE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3326F6A7" w:rsidR="00356DB5" w:rsidRPr="00FB5CAE" w:rsidRDefault="00356DB5" w:rsidP="00607BB6">
      <w:p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FB5CA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FB5CAE" w:rsidRDefault="00E672A6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FB5CAE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FB5CAE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Pr="00FB5CAE" w:rsidRDefault="00BC48F4" w:rsidP="006774D1">
      <w:pPr>
        <w:rPr>
          <w:color w:val="404040" w:themeColor="text1" w:themeTint="BF"/>
        </w:rPr>
      </w:pPr>
    </w:p>
    <w:p w14:paraId="29AB504D" w14:textId="40FAA30E" w:rsidR="00D645BA" w:rsidRPr="00FB5CAE" w:rsidRDefault="00D645BA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FB5CAE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FB5CAE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FB5CAE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FB5CAE" w:rsidRDefault="00D645BA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Pr="00FB5CAE" w:rsidRDefault="00CE7139" w:rsidP="006774D1">
      <w:pPr>
        <w:rPr>
          <w:color w:val="404040" w:themeColor="text1" w:themeTint="BF"/>
        </w:rPr>
      </w:pPr>
    </w:p>
    <w:p w14:paraId="493E8CBE" w14:textId="1B4F25EA" w:rsidR="005F4237" w:rsidRPr="00FB5CAE" w:rsidRDefault="005F4237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FB5CAE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FB5CAE" w:rsidRDefault="005F4237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FB5CAE" w:rsidRDefault="005F4237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FB5CAE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FB5CAE" w:rsidRDefault="008F2E3C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FB5CAE" w:rsidRDefault="00034E6F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E7A8B" w:rsidRPr="00FB5CAE" w14:paraId="2425ABA2" w14:textId="77777777" w:rsidTr="00C24D6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6D6985" w14:textId="77777777" w:rsidR="006E7A8B" w:rsidRPr="00FB5CAE" w:rsidRDefault="006E7A8B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75DED9" w14:textId="373BD719" w:rsidR="006E7A8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372B6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6FF8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72F2E1E7" w14:textId="588D2F4B" w:rsidR="006E7A8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6FF8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6AD14829" w14:textId="592F0684" w:rsidR="006E7A8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6FF8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79CA46CD" w14:textId="0930A349" w:rsidR="006E7A8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6FF8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600B14B1" w14:textId="77777777" w:rsidR="006E7A8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E7A8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E7A8B"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E7A8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FB5CAE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FB5CAE" w:rsidRDefault="00CE7139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6B10224E" w:rsidR="00CE7139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 where the candidate will complete this assessment</w:t>
            </w:r>
          </w:p>
          <w:p w14:paraId="5CA6B747" w14:textId="209EDA05" w:rsidR="00CE7139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workplace supervisor</w:t>
            </w:r>
          </w:p>
          <w:p w14:paraId="2F72218F" w14:textId="7F805F5C" w:rsidR="007718E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4651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2B135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other support staff in the organisation</w:t>
            </w:r>
          </w:p>
          <w:p w14:paraId="3CCBD4E2" w14:textId="06F001D9" w:rsidR="00A44C70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D7EC8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Henry</w:t>
            </w:r>
            <w:r w:rsidR="002B135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’s</w:t>
            </w:r>
            <w:r w:rsidR="00A44C7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ised support plan/care plan</w:t>
            </w:r>
          </w:p>
          <w:bookmarkEnd w:id="1"/>
          <w:p w14:paraId="43175EAE" w14:textId="402B6F79" w:rsidR="007718E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829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conduct risk management, including but not limited to:</w:t>
            </w:r>
          </w:p>
          <w:p w14:paraId="401D13C2" w14:textId="7359B53D" w:rsidR="007718EB" w:rsidRPr="00FB5CAE" w:rsidRDefault="005F113A" w:rsidP="006774D1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8415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to inspect </w:t>
            </w:r>
          </w:p>
          <w:p w14:paraId="08FE5F6E" w14:textId="5BCB94B6" w:rsidR="007718EB" w:rsidRPr="00FB5CAE" w:rsidRDefault="005F113A" w:rsidP="006774D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management templates or forms, e.g. hazard identification form, risk register, safety checklists, etc. (or similar documents)</w:t>
            </w:r>
          </w:p>
        </w:tc>
      </w:tr>
    </w:tbl>
    <w:p w14:paraId="282E0B7F" w14:textId="5256B1B5" w:rsidR="00BC48F4" w:rsidRPr="00FB5CAE" w:rsidRDefault="007718EB" w:rsidP="006774D1">
      <w:pPr>
        <w:rPr>
          <w:color w:val="404040" w:themeColor="text1" w:themeTint="BF"/>
        </w:rPr>
      </w:pPr>
      <w:r w:rsidRPr="00FB5CAE">
        <w:rPr>
          <w:color w:val="404040" w:themeColor="text1" w:themeTint="BF"/>
        </w:rPr>
        <w:br w:type="page"/>
      </w:r>
    </w:p>
    <w:p w14:paraId="4288BEC9" w14:textId="150CF957" w:rsidR="0060042F" w:rsidRPr="00FB5CAE" w:rsidRDefault="0060042F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FB5CAE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FB5CAE" w:rsidRDefault="0060042F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FB5CAE" w:rsidRDefault="0060042F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FB5CAE" w:rsidRDefault="0060042F" w:rsidP="006774D1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FB5CAE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FB5CAE" w:rsidRDefault="0060042F" w:rsidP="006774D1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FB5CAE" w:rsidRDefault="0060042F" w:rsidP="006774D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FB5CAE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FB5CAE" w:rsidRDefault="0072092E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FB5CAE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FB5CAE" w:rsidRDefault="00B52831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FB5CAE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CF49388" w:rsidR="00B52831" w:rsidRPr="00FB5CAE" w:rsidRDefault="00B52831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770CA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FB5CAE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FB5CAE" w:rsidRDefault="00B52831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FB5CAE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FB5CAE" w:rsidRDefault="00B52831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FB5CAE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FB5CAE" w:rsidRDefault="00B52831" w:rsidP="006774D1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FB5CAE" w:rsidRDefault="005F113A" w:rsidP="006774D1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FB5CA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D4A73E1" w14:textId="77777777" w:rsidR="00244F87" w:rsidRDefault="00244F87" w:rsidP="006774D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611AFDD" w14:textId="385A4F11" w:rsidR="00243E19" w:rsidRPr="00FB5CAE" w:rsidRDefault="0088239C" w:rsidP="006774D1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FB5CAE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  <w:r w:rsidR="00F80EBE" w:rsidRPr="00FB5CAE">
        <w:rPr>
          <w:b/>
          <w:bCs/>
          <w:color w:val="D73329"/>
        </w:rPr>
        <w:t xml:space="preserve"> 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E81996" w:rsidRPr="00FB5CAE" w14:paraId="74AD428E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469B225" w14:textId="77777777" w:rsidR="00E81996" w:rsidRPr="00FB5CAE" w:rsidRDefault="00E81996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2" w:name="_Hlk94086086"/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E3F14F" w14:textId="77777777" w:rsidR="00E81996" w:rsidRPr="00FB5CAE" w:rsidRDefault="00E81996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E81996" w:rsidRPr="00FB5CAE" w14:paraId="2624D9FA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5DF4024" w14:textId="77777777" w:rsidR="00E81996" w:rsidRPr="00FB5CAE" w:rsidRDefault="00E81996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50AC76F9" w14:textId="77777777" w:rsidR="00E81996" w:rsidRPr="00FB5CAE" w:rsidRDefault="00E81996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BD8E66" w14:textId="01A005EA" w:rsidR="00EE3E30" w:rsidRPr="00244F87" w:rsidRDefault="00E81996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035D1CC1" w14:textId="5E64026A" w:rsidR="00EE3E30" w:rsidRPr="00FB5CAE" w:rsidRDefault="00EE3E30" w:rsidP="006774D1">
            <w:pPr>
              <w:ind w:right="0"/>
              <w:jc w:val="right"/>
              <w:rPr>
                <w:rFonts w:cstheme="minorHAnsi"/>
                <w:sz w:val="20"/>
                <w:szCs w:val="20"/>
              </w:rPr>
            </w:pPr>
          </w:p>
        </w:tc>
      </w:tr>
      <w:tr w:rsidR="0068539D" w:rsidRPr="00FB5CAE" w14:paraId="2264F563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AF1BC9" w14:textId="01A47DFA" w:rsidR="0068539D" w:rsidRPr="00FB5CAE" w:rsidRDefault="007B406A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s</w:t>
            </w:r>
            <w:r w:rsidR="0068539D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te where the risk management</w:t>
            </w:r>
            <w:r w:rsidR="008A03D0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o be conducted</w:t>
            </w:r>
            <w:r w:rsidR="0068539D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9A253" w14:textId="76B1C745" w:rsidR="0068539D" w:rsidRPr="00FB5CAE" w:rsidRDefault="00FF57B7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539D" w:rsidRPr="00FB5CAE" w14:paraId="07BD7E48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DC211CD" w14:textId="7DA6670D" w:rsidR="00FF57B7" w:rsidRPr="00FB5CAE" w:rsidRDefault="00FF57B7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8A03D0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upport activities </w:t>
            </w: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acilitated/conducted</w:t>
            </w:r>
            <w:r w:rsidR="008A03D0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747671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</w:t>
            </w:r>
            <w:r w:rsidR="008A03D0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his site</w:t>
            </w:r>
          </w:p>
          <w:p w14:paraId="15FE869E" w14:textId="7DE004CF" w:rsidR="0068539D" w:rsidRPr="00FB5CAE" w:rsidRDefault="00FF57B7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e.g. bathroom for showering, oral care, shaving, etc.)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45E259" w14:textId="2966D820" w:rsidR="00040802" w:rsidRPr="00FB5CAE" w:rsidRDefault="00040802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tick all activities that apply:</w:t>
            </w:r>
          </w:p>
          <w:p w14:paraId="3797E4D4" w14:textId="77777777" w:rsidR="0068539D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1962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57B7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F57B7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40802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Bed bathing</w:t>
            </w:r>
          </w:p>
          <w:p w14:paraId="65505424" w14:textId="62986E20" w:rsidR="00040802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1982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ressing, undressing, grooming</w:t>
            </w:r>
          </w:p>
          <w:p w14:paraId="0D1D1771" w14:textId="560F2723" w:rsidR="00040802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0801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ating</w:t>
            </w:r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drinking</w:t>
            </w:r>
          </w:p>
          <w:p w14:paraId="34DCC058" w14:textId="4A926A43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8682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al hygiene</w:t>
            </w:r>
          </w:p>
          <w:p w14:paraId="13CBBE46" w14:textId="738EDBC8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8629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having</w:t>
            </w:r>
          </w:p>
          <w:p w14:paraId="0A4F2FCA" w14:textId="52F09B9E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5258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howering</w:t>
            </w:r>
          </w:p>
          <w:p w14:paraId="1AE9203E" w14:textId="6E0367AD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0673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ileting and the use of continence aids</w:t>
            </w:r>
          </w:p>
          <w:p w14:paraId="7C86A56A" w14:textId="403E3088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2452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Using slide sheets, hoists, slings and lifters</w:t>
            </w:r>
          </w:p>
          <w:p w14:paraId="5484CADE" w14:textId="6628A491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9527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between bed and chair</w:t>
            </w:r>
          </w:p>
          <w:p w14:paraId="05678E21" w14:textId="0678DFA6" w:rsidR="00E51700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594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from seated to standing</w:t>
            </w:r>
          </w:p>
          <w:p w14:paraId="607F1E62" w14:textId="13AD41CD" w:rsidR="00040802" w:rsidRPr="00FB5CAE" w:rsidRDefault="005F113A" w:rsidP="00A12FA4">
            <w:pPr>
              <w:tabs>
                <w:tab w:val="left" w:pos="180"/>
              </w:tabs>
              <w:ind w:left="11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08052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FB5CA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in and out of </w:t>
            </w:r>
            <w:r w:rsidR="007B406A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</w:t>
            </w:r>
            <w:r w:rsidR="00E51700"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t>car</w:t>
            </w:r>
          </w:p>
        </w:tc>
      </w:tr>
    </w:tbl>
    <w:p w14:paraId="6A227C45" w14:textId="77777777" w:rsidR="00950011" w:rsidRPr="00FB5CAE" w:rsidRDefault="00950011" w:rsidP="006774D1">
      <w:pPr>
        <w:spacing w:before="120" w:after="120"/>
        <w:jc w:val="both"/>
        <w:rPr>
          <w:b/>
          <w:bCs/>
          <w:color w:val="404040" w:themeColor="text1" w:themeTint="BF"/>
        </w:rPr>
      </w:pPr>
    </w:p>
    <w:p w14:paraId="3E3F9CB5" w14:textId="5DCC973B" w:rsidR="00747671" w:rsidRPr="00FB5CAE" w:rsidRDefault="00CA170A" w:rsidP="006774D1">
      <w:pPr>
        <w:spacing w:before="120" w:after="120"/>
        <w:jc w:val="both"/>
        <w:rPr>
          <w:color w:val="404040" w:themeColor="text1" w:themeTint="BF"/>
        </w:rPr>
      </w:pPr>
      <w:r w:rsidRPr="00FB5CAE">
        <w:rPr>
          <w:b/>
          <w:bCs/>
          <w:color w:val="404040" w:themeColor="text1" w:themeTint="BF"/>
        </w:rPr>
        <w:t xml:space="preserve">To the assessor: </w:t>
      </w:r>
      <w:r w:rsidRPr="00FB5CAE">
        <w:rPr>
          <w:color w:val="404040" w:themeColor="text1" w:themeTint="BF"/>
        </w:rPr>
        <w:t>The risk management the candidate will conduct may vary depending on</w:t>
      </w:r>
      <w:r w:rsidR="00A770CA" w:rsidRPr="00FB5CAE">
        <w:rPr>
          <w:color w:val="404040" w:themeColor="text1" w:themeTint="BF"/>
        </w:rPr>
        <w:t xml:space="preserve"> the following</w:t>
      </w:r>
      <w:r w:rsidR="00747671" w:rsidRPr="00FB5CAE">
        <w:rPr>
          <w:color w:val="404040" w:themeColor="text1" w:themeTint="BF"/>
        </w:rPr>
        <w:t>:</w:t>
      </w:r>
    </w:p>
    <w:p w14:paraId="5DB2CEC2" w14:textId="2969271C" w:rsidR="00747671" w:rsidRPr="00FB5CAE" w:rsidRDefault="00A770CA" w:rsidP="006774D1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 w:rsidRPr="00FB5CAE">
        <w:rPr>
          <w:color w:val="404040" w:themeColor="text1" w:themeTint="BF"/>
        </w:rPr>
        <w:t>T</w:t>
      </w:r>
      <w:r w:rsidR="00CA170A" w:rsidRPr="00FB5CAE">
        <w:rPr>
          <w:color w:val="404040" w:themeColor="text1" w:themeTint="BF"/>
        </w:rPr>
        <w:t>he context</w:t>
      </w:r>
      <w:r w:rsidR="00747671" w:rsidRPr="00FB5CAE">
        <w:rPr>
          <w:color w:val="404040" w:themeColor="text1" w:themeTint="BF"/>
        </w:rPr>
        <w:t xml:space="preserve"> of risk management including:</w:t>
      </w:r>
    </w:p>
    <w:p w14:paraId="7CDB96B5" w14:textId="25620E9A" w:rsidR="00747671" w:rsidRPr="00FB5CAE" w:rsidRDefault="00CF6FF8" w:rsidP="006774D1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T</w:t>
      </w:r>
      <w:r w:rsidR="00747671" w:rsidRPr="00FB5CAE">
        <w:rPr>
          <w:color w:val="404040" w:themeColor="text1" w:themeTint="BF"/>
        </w:rPr>
        <w:t>he site or environment where the risk management is to be conducted</w:t>
      </w:r>
    </w:p>
    <w:p w14:paraId="15621AAC" w14:textId="7C20AE8B" w:rsidR="00747671" w:rsidRPr="00FB5CAE" w:rsidRDefault="00CF6FF8" w:rsidP="006774D1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S</w:t>
      </w:r>
      <w:r w:rsidR="00747671" w:rsidRPr="00FB5CAE">
        <w:rPr>
          <w:color w:val="404040" w:themeColor="text1" w:themeTint="BF"/>
        </w:rPr>
        <w:t>upport activities facilitated at this site/environment</w:t>
      </w:r>
    </w:p>
    <w:p w14:paraId="47567034" w14:textId="75B7AE3C" w:rsidR="00747671" w:rsidRPr="00FB5CAE" w:rsidRDefault="00CF6FF8" w:rsidP="006774D1">
      <w:pPr>
        <w:pStyle w:val="ListParagraph"/>
        <w:numPr>
          <w:ilvl w:val="1"/>
          <w:numId w:val="1"/>
        </w:numPr>
        <w:spacing w:before="120" w:after="120"/>
        <w:ind w:left="143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H</w:t>
      </w:r>
      <w:r w:rsidR="00747671" w:rsidRPr="00FB5CAE">
        <w:rPr>
          <w:color w:val="404040" w:themeColor="text1" w:themeTint="BF"/>
        </w:rPr>
        <w:t xml:space="preserve">azards and risks </w:t>
      </w:r>
      <w:r w:rsidR="004F45B3" w:rsidRPr="00FB5CAE">
        <w:rPr>
          <w:color w:val="404040" w:themeColor="text1" w:themeTint="BF"/>
        </w:rPr>
        <w:t>commonly identified in this context</w:t>
      </w:r>
    </w:p>
    <w:p w14:paraId="29075916" w14:textId="4E87437E" w:rsidR="00E51700" w:rsidRPr="00FB5CAE" w:rsidRDefault="00A770CA" w:rsidP="006774D1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 w:rsidRPr="00FB5CAE">
        <w:rPr>
          <w:color w:val="404040" w:themeColor="text1" w:themeTint="BF"/>
        </w:rPr>
        <w:t>T</w:t>
      </w:r>
      <w:r w:rsidR="00CA170A" w:rsidRPr="00FB5CAE">
        <w:rPr>
          <w:color w:val="404040" w:themeColor="text1" w:themeTint="BF"/>
        </w:rPr>
        <w:t>he processes and procedures their workplace follow</w:t>
      </w:r>
      <w:r w:rsidR="009E3245" w:rsidRPr="00FB5CAE">
        <w:rPr>
          <w:color w:val="404040" w:themeColor="text1" w:themeTint="BF"/>
        </w:rPr>
        <w:t xml:space="preserve"> </w:t>
      </w:r>
      <w:r w:rsidR="00CA170A" w:rsidRPr="00FB5CAE">
        <w:rPr>
          <w:color w:val="404040" w:themeColor="text1" w:themeTint="BF"/>
        </w:rPr>
        <w:t>for managing risks in the workplace</w:t>
      </w:r>
      <w:r w:rsidR="00747671" w:rsidRPr="00FB5CAE">
        <w:rPr>
          <w:color w:val="404040" w:themeColor="text1" w:themeTint="BF"/>
        </w:rPr>
        <w:t xml:space="preserve"> in this context</w:t>
      </w:r>
    </w:p>
    <w:p w14:paraId="50A8A932" w14:textId="258FB740" w:rsidR="004F45B3" w:rsidRPr="00FB5CAE" w:rsidRDefault="00CA170A" w:rsidP="006774D1">
      <w:pPr>
        <w:spacing w:before="120" w:after="120"/>
        <w:jc w:val="both"/>
        <w:rPr>
          <w:color w:val="404040" w:themeColor="text1" w:themeTint="BF"/>
        </w:rPr>
      </w:pPr>
      <w:r w:rsidRPr="00FB5CAE">
        <w:rPr>
          <w:color w:val="404040" w:themeColor="text1" w:themeTint="BF"/>
        </w:rPr>
        <w:t xml:space="preserve">Before the assessment, ensure to revise and adapt the criteria contained in this Observation Form so that they align with the </w:t>
      </w:r>
      <w:r w:rsidR="004F45B3" w:rsidRPr="00FB5CAE">
        <w:rPr>
          <w:color w:val="404040" w:themeColor="text1" w:themeTint="BF"/>
        </w:rPr>
        <w:t xml:space="preserve">context specified above and the processes and </w:t>
      </w:r>
      <w:r w:rsidRPr="00FB5CAE">
        <w:rPr>
          <w:color w:val="404040" w:themeColor="text1" w:themeTint="BF"/>
        </w:rPr>
        <w:t>procedures implemented in the candidate’s workplace</w:t>
      </w:r>
      <w:r w:rsidR="004F45B3" w:rsidRPr="00FB5CAE">
        <w:rPr>
          <w:color w:val="404040" w:themeColor="text1" w:themeTint="BF"/>
        </w:rPr>
        <w:t xml:space="preserve"> for managing risks in this context.</w:t>
      </w:r>
    </w:p>
    <w:p w14:paraId="243231E7" w14:textId="78C202F3" w:rsidR="00CF6FF8" w:rsidRDefault="00CF6FF8" w:rsidP="006774D1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939A51" w14:textId="5697E2C5" w:rsidR="00466C67" w:rsidRPr="00FB5CAE" w:rsidRDefault="00931F75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. Identification of Hazar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FB5CAE" w14:paraId="00F0BA13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B3D36B" w14:textId="77777777" w:rsidR="0075658D" w:rsidRPr="00FB5CAE" w:rsidRDefault="0075658D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DC27734" w14:textId="77777777" w:rsidR="0075658D" w:rsidRPr="00FB5CAE" w:rsidRDefault="0075658D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863DCBC" w14:textId="77777777" w:rsidR="0075658D" w:rsidRPr="00FB5CAE" w:rsidRDefault="0075658D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17DFC6" w14:textId="77777777" w:rsidR="0075658D" w:rsidRPr="00FB5CAE" w:rsidRDefault="0075658D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B4A9A" w:rsidRPr="00FB5CAE" w14:paraId="0C7C728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97F7F1" w14:textId="1A68E0F1" w:rsidR="000B4A9A" w:rsidRPr="00FB5CAE" w:rsidRDefault="000B4A9A" w:rsidP="000B4A9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 safety inspection checklist to conduct a safety inspection.</w:t>
            </w:r>
          </w:p>
        </w:tc>
        <w:tc>
          <w:tcPr>
            <w:tcW w:w="793" w:type="pct"/>
            <w:shd w:val="clear" w:color="auto" w:fill="auto"/>
          </w:tcPr>
          <w:p w14:paraId="030F964C" w14:textId="759BF904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0701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9231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8058880" w14:textId="72303F16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525464" w14:textId="3FF12408" w:rsidR="000B4A9A" w:rsidRPr="00FB5CAE" w:rsidRDefault="000B4A9A" w:rsidP="000B4A9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78EF442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6BB294" w14:textId="3D1B2F5F" w:rsidR="000B4A9A" w:rsidRPr="00FB5CAE" w:rsidRDefault="000B4A9A" w:rsidP="000B4A9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spects the bathroom to check on the following:</w:t>
            </w:r>
          </w:p>
        </w:tc>
        <w:tc>
          <w:tcPr>
            <w:tcW w:w="793" w:type="pct"/>
            <w:shd w:val="clear" w:color="auto" w:fill="auto"/>
          </w:tcPr>
          <w:p w14:paraId="05AEC2D8" w14:textId="77777777" w:rsidR="000B4A9A" w:rsidRPr="00FB5CAE" w:rsidRDefault="000B4A9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C757B50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208714B" w14:textId="77777777" w:rsidR="000B4A9A" w:rsidRPr="00FB5CAE" w:rsidRDefault="000B4A9A" w:rsidP="000B4A9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B4A9A" w:rsidRPr="00FB5CAE" w14:paraId="625567A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DFD41E4" w14:textId="4881C810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n-slip flooring</w:t>
            </w:r>
          </w:p>
        </w:tc>
        <w:tc>
          <w:tcPr>
            <w:tcW w:w="793" w:type="pct"/>
            <w:shd w:val="clear" w:color="auto" w:fill="auto"/>
          </w:tcPr>
          <w:p w14:paraId="07D5A019" w14:textId="691C03F7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111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8330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6B9183" w14:textId="49C0677D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BA0B6F" w14:textId="754F04BE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249FEB6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CF32C5" w14:textId="3CD813F1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 bench provided (where necessary)</w:t>
            </w:r>
          </w:p>
        </w:tc>
        <w:tc>
          <w:tcPr>
            <w:tcW w:w="793" w:type="pct"/>
            <w:shd w:val="clear" w:color="auto" w:fill="auto"/>
          </w:tcPr>
          <w:p w14:paraId="3ADB7DDE" w14:textId="034CFF02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9185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1131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78805F" w14:textId="5B6916B4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E1845E" w14:textId="6998D739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3864C94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916975" w14:textId="518A2C73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athing aids provided where appropriate</w:t>
            </w:r>
          </w:p>
        </w:tc>
        <w:tc>
          <w:tcPr>
            <w:tcW w:w="793" w:type="pct"/>
            <w:shd w:val="clear" w:color="auto" w:fill="auto"/>
          </w:tcPr>
          <w:p w14:paraId="4E87ACBB" w14:textId="151418EF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6194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593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FA6C42" w14:textId="53E2735D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17F027" w14:textId="31709618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38E06B8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BCE5E0" w14:textId="404C7DFD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astewater drain on the floor</w:t>
            </w:r>
          </w:p>
        </w:tc>
        <w:tc>
          <w:tcPr>
            <w:tcW w:w="793" w:type="pct"/>
            <w:shd w:val="clear" w:color="auto" w:fill="auto"/>
          </w:tcPr>
          <w:p w14:paraId="2CCB82AA" w14:textId="328CCB2A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909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1003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6087C1" w14:textId="315DF326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44C258" w14:textId="7C45B9EA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6FF98F9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58C5DDA" w14:textId="770CC773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equate storage for linen and toiletries</w:t>
            </w:r>
          </w:p>
        </w:tc>
        <w:tc>
          <w:tcPr>
            <w:tcW w:w="793" w:type="pct"/>
            <w:shd w:val="clear" w:color="auto" w:fill="auto"/>
          </w:tcPr>
          <w:p w14:paraId="54F967CF" w14:textId="26542864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1703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3888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105473" w14:textId="4CC3F763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84C154" w14:textId="14F67765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388A24E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7A0587" w14:textId="37751DAB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ist provided (where necessary)</w:t>
            </w:r>
          </w:p>
        </w:tc>
        <w:tc>
          <w:tcPr>
            <w:tcW w:w="793" w:type="pct"/>
            <w:shd w:val="clear" w:color="auto" w:fill="auto"/>
          </w:tcPr>
          <w:p w14:paraId="7732DE76" w14:textId="6A343AF1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19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9270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58D4D93" w14:textId="594EF04F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5F238" w14:textId="4465FD63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1958CC5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CDDB20D" w14:textId="373E95FC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(for example, hair drier) kept away from water</w:t>
            </w:r>
          </w:p>
        </w:tc>
        <w:tc>
          <w:tcPr>
            <w:tcW w:w="793" w:type="pct"/>
            <w:shd w:val="clear" w:color="auto" w:fill="auto"/>
          </w:tcPr>
          <w:p w14:paraId="6004A22B" w14:textId="7CF2FB65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546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5825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CE38CB" w14:textId="5A1D1130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65902B" w14:textId="28293E1F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715D463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28A2F4" w14:textId="47B0A1B5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kept out of reach of children</w:t>
            </w:r>
          </w:p>
        </w:tc>
        <w:tc>
          <w:tcPr>
            <w:tcW w:w="793" w:type="pct"/>
            <w:shd w:val="clear" w:color="auto" w:fill="auto"/>
          </w:tcPr>
          <w:p w14:paraId="1B0062E7" w14:textId="2F96FDD0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1351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534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8DEFFEC" w14:textId="66C8C33A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0CEFEE" w14:textId="3EF6643C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432674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09321F0" w14:textId="5E38771E" w:rsidR="000B4A9A" w:rsidRPr="00FB5CAE" w:rsidRDefault="000B4A9A" w:rsidP="000B4A9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haust fans functioning</w:t>
            </w:r>
          </w:p>
        </w:tc>
        <w:tc>
          <w:tcPr>
            <w:tcW w:w="793" w:type="pct"/>
            <w:shd w:val="clear" w:color="auto" w:fill="auto"/>
          </w:tcPr>
          <w:p w14:paraId="6789C016" w14:textId="38F7EF35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532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613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9B0C45" w14:textId="73002CDC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328BB6" w14:textId="68C5ED01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30F47971" w14:textId="77777777" w:rsidTr="00C24D6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05E5D8" w14:textId="61053312" w:rsidR="000B4A9A" w:rsidRPr="00FB5CAE" w:rsidRDefault="000B4A9A" w:rsidP="000B4A9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other staff for assistance in checking on the following:</w:t>
            </w:r>
          </w:p>
        </w:tc>
        <w:tc>
          <w:tcPr>
            <w:tcW w:w="793" w:type="pct"/>
            <w:shd w:val="clear" w:color="auto" w:fill="auto"/>
          </w:tcPr>
          <w:p w14:paraId="7B4F5466" w14:textId="77777777" w:rsidR="000B4A9A" w:rsidRPr="00FB5CAE" w:rsidRDefault="000B4A9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D65D174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21277B" w14:textId="77777777" w:rsidR="000B4A9A" w:rsidRPr="00FB5CAE" w:rsidRDefault="000B4A9A" w:rsidP="000B4A9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B4A9A" w:rsidRPr="00FB5CAE" w14:paraId="1723F5AC" w14:textId="77777777" w:rsidTr="00C24D6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E3C323" w14:textId="36837616" w:rsidR="000B4A9A" w:rsidRPr="00FB5CAE" w:rsidRDefault="000B4A9A" w:rsidP="000B4A9A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faucet, shower and toilet have no leaks</w:t>
            </w:r>
          </w:p>
        </w:tc>
        <w:tc>
          <w:tcPr>
            <w:tcW w:w="793" w:type="pct"/>
            <w:shd w:val="clear" w:color="auto" w:fill="auto"/>
          </w:tcPr>
          <w:p w14:paraId="15C1DC73" w14:textId="720ED14C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32ED3C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C3FF3F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74F75648" w14:textId="77777777" w:rsidTr="00C24D6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9947C88" w14:textId="22B50E6D" w:rsidR="000B4A9A" w:rsidRPr="00FB5CAE" w:rsidRDefault="000B4A9A" w:rsidP="000B4A9A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rab bars are installed correctly</w:t>
            </w:r>
          </w:p>
        </w:tc>
        <w:tc>
          <w:tcPr>
            <w:tcW w:w="793" w:type="pct"/>
            <w:shd w:val="clear" w:color="auto" w:fill="auto"/>
          </w:tcPr>
          <w:p w14:paraId="307A5E53" w14:textId="79340310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523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9927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8165B9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2866AA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3BFBEB4C" w14:textId="77777777" w:rsidTr="00C24D6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DCBCB4" w14:textId="18F6F5B1" w:rsidR="000B4A9A" w:rsidRPr="00FB5CAE" w:rsidRDefault="000B4A9A" w:rsidP="000B4A9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other staff for their findings.</w:t>
            </w:r>
          </w:p>
        </w:tc>
        <w:tc>
          <w:tcPr>
            <w:tcW w:w="793" w:type="pct"/>
            <w:shd w:val="clear" w:color="auto" w:fill="auto"/>
          </w:tcPr>
          <w:p w14:paraId="474033D6" w14:textId="410CCC86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010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6384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1168B2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EA20E0" w14:textId="77777777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B4A9A" w:rsidRPr="00FB5CAE" w14:paraId="578520A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B44639" w14:textId="1565CF5D" w:rsidR="000B4A9A" w:rsidRPr="00FB5CAE" w:rsidRDefault="000B4A9A" w:rsidP="000B4A9A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hazards identified in the safety inspection checklist.</w:t>
            </w:r>
          </w:p>
        </w:tc>
        <w:tc>
          <w:tcPr>
            <w:tcW w:w="793" w:type="pct"/>
            <w:shd w:val="clear" w:color="auto" w:fill="auto"/>
          </w:tcPr>
          <w:p w14:paraId="7FF6E187" w14:textId="77C9C6C3" w:rsidR="000B4A9A" w:rsidRPr="00FB5CAE" w:rsidRDefault="005F113A" w:rsidP="000B4A9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36455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930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4A9A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B4A9A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D36FCAB" w14:textId="677AB2BF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7F315" w14:textId="6928289E" w:rsidR="000B4A9A" w:rsidRPr="00FB5CAE" w:rsidRDefault="000B4A9A" w:rsidP="000B4A9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47C08C" w14:textId="3A5D8910" w:rsidR="00856505" w:rsidRPr="00FB5CAE" w:rsidRDefault="00A34DFE" w:rsidP="006774D1">
      <w:r w:rsidRPr="00FB5CAE">
        <w:br w:type="page"/>
      </w:r>
    </w:p>
    <w:p w14:paraId="629EE4FB" w14:textId="12175B21" w:rsidR="00DD6E84" w:rsidRPr="00FB5CAE" w:rsidRDefault="00DD6E84" w:rsidP="006774D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FB5CA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Reporting Risk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D6E84" w:rsidRPr="00FB5CAE" w14:paraId="3EB03B62" w14:textId="77777777" w:rsidTr="007B545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4C36CE5" w14:textId="77777777" w:rsidR="00DD6E84" w:rsidRPr="00FB5CAE" w:rsidRDefault="00DD6E84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8353C65" w14:textId="77777777" w:rsidR="00DD6E84" w:rsidRPr="00FB5CAE" w:rsidRDefault="00DD6E84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D5AD92B" w14:textId="77777777" w:rsidR="00DD6E84" w:rsidRPr="00FB5CAE" w:rsidRDefault="00DD6E84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149FE5D" w14:textId="77777777" w:rsidR="00DD6E84" w:rsidRPr="00FB5CAE" w:rsidRDefault="00DD6E84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D6E84" w:rsidRPr="00FB5CAE" w14:paraId="207D64DD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E2F359" w14:textId="77777777" w:rsidR="00DD6E84" w:rsidRPr="00FB5CAE" w:rsidRDefault="00DD6E84" w:rsidP="006774D1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hazards and risks they identified to their supervisor.</w:t>
            </w:r>
          </w:p>
        </w:tc>
        <w:tc>
          <w:tcPr>
            <w:tcW w:w="793" w:type="pct"/>
            <w:shd w:val="clear" w:color="auto" w:fill="auto"/>
          </w:tcPr>
          <w:p w14:paraId="629E6184" w14:textId="77777777" w:rsidR="00DD6E84" w:rsidRPr="00FB5CAE" w:rsidRDefault="00DD6E84" w:rsidP="006774D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10FEA07" w14:textId="77777777" w:rsidR="00DD6E84" w:rsidRPr="00FB5CAE" w:rsidRDefault="00DD6E84" w:rsidP="006774D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A921006" w14:textId="77777777" w:rsidR="00DD6E84" w:rsidRPr="00FB5CAE" w:rsidRDefault="00DD6E84" w:rsidP="006774D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10241" w:rsidRPr="00FB5CAE" w14:paraId="69AD6B85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932BFC" w14:textId="77777777" w:rsidR="00C10241" w:rsidRPr="00FB5CAE" w:rsidRDefault="00C10241" w:rsidP="00C10241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ch hazard they identified during their safety inspection </w:t>
            </w:r>
          </w:p>
        </w:tc>
        <w:tc>
          <w:tcPr>
            <w:tcW w:w="793" w:type="pct"/>
            <w:shd w:val="clear" w:color="auto" w:fill="auto"/>
          </w:tcPr>
          <w:p w14:paraId="7A0B10C6" w14:textId="6E4C3E8A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1263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24402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8F7EE8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04513D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41" w:rsidRPr="00FB5CAE" w14:paraId="4247D85A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02CFC4" w14:textId="77777777" w:rsidR="00C10241" w:rsidRPr="00FB5CAE" w:rsidRDefault="00C10241" w:rsidP="00C10241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likelihood of an accident occurring as a result of each hazard</w:t>
            </w:r>
          </w:p>
        </w:tc>
        <w:tc>
          <w:tcPr>
            <w:tcW w:w="793" w:type="pct"/>
            <w:shd w:val="clear" w:color="auto" w:fill="auto"/>
          </w:tcPr>
          <w:p w14:paraId="2FE9751C" w14:textId="3FD6BE5B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3762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87489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3E8405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5B8D48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41" w:rsidRPr="00FB5CAE" w14:paraId="6BBC9CE1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43BC53" w14:textId="77777777" w:rsidR="00C10241" w:rsidRPr="00FB5CAE" w:rsidRDefault="00C10241" w:rsidP="00C10241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otential consequence occurring as a result of each hazard</w:t>
            </w:r>
          </w:p>
        </w:tc>
        <w:tc>
          <w:tcPr>
            <w:tcW w:w="793" w:type="pct"/>
            <w:shd w:val="clear" w:color="auto" w:fill="auto"/>
          </w:tcPr>
          <w:p w14:paraId="169CAEDF" w14:textId="199EC018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4779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929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3ED5803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562B02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41" w:rsidRPr="00FB5CAE" w14:paraId="4827BE40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DDB4392" w14:textId="77777777" w:rsidR="00C10241" w:rsidRPr="00FB5CAE" w:rsidRDefault="00C10241" w:rsidP="00C10241">
            <w:pPr>
              <w:pStyle w:val="ListParagraph"/>
              <w:numPr>
                <w:ilvl w:val="0"/>
                <w:numId w:val="4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isk rating for each hazard</w:t>
            </w:r>
          </w:p>
        </w:tc>
        <w:tc>
          <w:tcPr>
            <w:tcW w:w="793" w:type="pct"/>
            <w:shd w:val="clear" w:color="auto" w:fill="auto"/>
          </w:tcPr>
          <w:p w14:paraId="1FBC1E2B" w14:textId="641D1678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420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469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EDE2134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AAC8999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41" w:rsidRPr="00FB5CAE" w14:paraId="242411C7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BA66E8" w14:textId="77777777" w:rsidR="00C10241" w:rsidRPr="00FB5CAE" w:rsidRDefault="00C10241" w:rsidP="00C10241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hazards and risks outside the scope of their role.</w:t>
            </w:r>
          </w:p>
        </w:tc>
        <w:tc>
          <w:tcPr>
            <w:tcW w:w="793" w:type="pct"/>
            <w:shd w:val="clear" w:color="auto" w:fill="auto"/>
          </w:tcPr>
          <w:p w14:paraId="050A9AF7" w14:textId="456E5EA4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66232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527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2E7B08E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D6CDB41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0241" w:rsidRPr="00FB5CAE" w14:paraId="5A8DC25E" w14:textId="77777777" w:rsidTr="007B545C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CABC83" w14:textId="77777777" w:rsidR="00C10241" w:rsidRPr="00FB5CAE" w:rsidRDefault="00C10241" w:rsidP="00C10241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supervisor’s advice on the hazards and risks outside the scope of their role.</w:t>
            </w:r>
          </w:p>
        </w:tc>
        <w:tc>
          <w:tcPr>
            <w:tcW w:w="793" w:type="pct"/>
            <w:shd w:val="clear" w:color="auto" w:fill="auto"/>
          </w:tcPr>
          <w:p w14:paraId="7AAEB06C" w14:textId="3C11778E" w:rsidR="00C10241" w:rsidRPr="00FB5CAE" w:rsidRDefault="005F113A" w:rsidP="00C1024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8619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1531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0241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0241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B32057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EC5BE1" w14:textId="77777777" w:rsidR="00C10241" w:rsidRPr="00FB5CAE" w:rsidRDefault="00C10241" w:rsidP="00C102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FB5C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D93F07B" w14:textId="20F6E61A" w:rsidR="002A1672" w:rsidRPr="00FB5CAE" w:rsidRDefault="002A1672" w:rsidP="00C10241">
      <w:pPr>
        <w:spacing w:after="0"/>
      </w:pPr>
    </w:p>
    <w:bookmarkEnd w:id="2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FB5CAE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FB5CAE" w:rsidRDefault="00572415" w:rsidP="006774D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FB5CAE">
              <w:rPr>
                <w:color w:val="404040" w:themeColor="text1" w:themeTint="BF"/>
              </w:rPr>
              <w:br w:type="page"/>
            </w:r>
            <w:r w:rsidRPr="00FB5CA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8AAABD4" w:rsidR="00572415" w:rsidRPr="00FB5CAE" w:rsidRDefault="00572415" w:rsidP="006774D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0779FF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duct risk management prior to facilitating support activities.</w:t>
            </w:r>
          </w:p>
          <w:p w14:paraId="5DAFC8AC" w14:textId="131D8B8E" w:rsidR="00572415" w:rsidRPr="00FB5CAE" w:rsidRDefault="00572415" w:rsidP="006774D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FB5CAE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A70609"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.</w:t>
            </w:r>
          </w:p>
        </w:tc>
      </w:tr>
      <w:tr w:rsidR="00572415" w:rsidRPr="00FB5CAE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FB5CAE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FB5CAE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FB5CAE" w:rsidRDefault="00572415" w:rsidP="006774D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FB5CA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Pr="00FB5CAE" w:rsidRDefault="00572415" w:rsidP="00C10241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BD921E2" w14:textId="7167D60F" w:rsidR="00F0799A" w:rsidRPr="00F0799A" w:rsidRDefault="00572415" w:rsidP="00C10241">
      <w:pPr>
        <w:spacing w:before="120" w:after="120"/>
        <w:jc w:val="center"/>
      </w:pPr>
      <w:r w:rsidRPr="00FB5CAE">
        <w:rPr>
          <w:rFonts w:cstheme="minorHAnsi"/>
          <w:color w:val="A6A6A6" w:themeColor="background1" w:themeShade="A6"/>
          <w:sz w:val="20"/>
        </w:rPr>
        <w:t xml:space="preserve">End of </w:t>
      </w:r>
      <w:r w:rsidR="00F630B6" w:rsidRPr="00FB5CAE">
        <w:rPr>
          <w:rFonts w:cstheme="minorHAnsi"/>
          <w:color w:val="A6A6A6" w:themeColor="background1" w:themeShade="A6"/>
          <w:sz w:val="20"/>
        </w:rPr>
        <w:t>Simulated</w:t>
      </w:r>
      <w:r w:rsidRPr="00FB5CAE">
        <w:rPr>
          <w:rFonts w:cstheme="minorHAnsi"/>
          <w:color w:val="A6A6A6" w:themeColor="background1" w:themeShade="A6"/>
          <w:sz w:val="20"/>
        </w:rPr>
        <w:t xml:space="preserve"> Assessment – Observation Form</w:t>
      </w:r>
    </w:p>
    <w:sectPr w:rsidR="00F0799A" w:rsidRPr="00F0799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48DE" w14:textId="77777777" w:rsidR="005F113A" w:rsidRDefault="005F113A" w:rsidP="000055D1">
      <w:pPr>
        <w:spacing w:after="0" w:line="240" w:lineRule="auto"/>
      </w:pPr>
      <w:r>
        <w:separator/>
      </w:r>
    </w:p>
  </w:endnote>
  <w:endnote w:type="continuationSeparator" w:id="0">
    <w:p w14:paraId="09FF767D" w14:textId="77777777" w:rsidR="005F113A" w:rsidRDefault="005F113A" w:rsidP="000055D1">
      <w:pPr>
        <w:spacing w:after="0" w:line="240" w:lineRule="auto"/>
      </w:pPr>
      <w:r>
        <w:continuationSeparator/>
      </w:r>
    </w:p>
  </w:endnote>
  <w:endnote w:type="continuationNotice" w:id="1">
    <w:p w14:paraId="1B40ED6D" w14:textId="77777777" w:rsidR="005F113A" w:rsidRDefault="005F11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F043C" w14:textId="77777777" w:rsidR="000D7F71" w:rsidRPr="000055D1" w:rsidRDefault="004B5CBC" w:rsidP="000D7F7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026579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D7F71" w:rsidRPr="00C63CFB">
      <w:rPr>
        <w:color w:val="808080" w:themeColor="background1" w:themeShade="80"/>
        <w:sz w:val="18"/>
      </w:rPr>
      <w:t>Version 1.</w:t>
    </w:r>
    <w:r w:rsidR="000D7F71">
      <w:rPr>
        <w:color w:val="808080" w:themeColor="background1" w:themeShade="80"/>
        <w:sz w:val="18"/>
      </w:rPr>
      <w:t>1</w:t>
    </w:r>
    <w:r w:rsidR="000D7F71" w:rsidRPr="00C63CFB">
      <w:rPr>
        <w:color w:val="808080" w:themeColor="background1" w:themeShade="80"/>
        <w:sz w:val="18"/>
      </w:rPr>
      <w:t xml:space="preserve"> Produced </w:t>
    </w:r>
    <w:r w:rsidR="000D7F71">
      <w:rPr>
        <w:color w:val="808080" w:themeColor="background1" w:themeShade="80"/>
        <w:sz w:val="18"/>
      </w:rPr>
      <w:t>on 1st Nov</w:t>
    </w:r>
    <w:r w:rsidR="000D7F71" w:rsidRPr="00C63CFB">
      <w:rPr>
        <w:color w:val="808080" w:themeColor="background1" w:themeShade="80"/>
        <w:sz w:val="18"/>
      </w:rPr>
      <w:t xml:space="preserve"> 202</w:t>
    </w:r>
    <w:r w:rsidR="000D7F71">
      <w:rPr>
        <w:color w:val="808080" w:themeColor="background1" w:themeShade="80"/>
        <w:sz w:val="18"/>
      </w:rPr>
      <w:t>3</w:t>
    </w:r>
  </w:p>
  <w:p w14:paraId="521AE970" w14:textId="16BE8DD3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E3E3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E3E30">
          <w:rPr>
            <w:color w:val="808080" w:themeColor="background1" w:themeShade="80"/>
            <w:sz w:val="18"/>
          </w:rPr>
          <w:fldChar w:fldCharType="begin"/>
        </w:r>
        <w:r w:rsidRPr="00EE3E30">
          <w:rPr>
            <w:color w:val="808080" w:themeColor="background1" w:themeShade="80"/>
            <w:sz w:val="18"/>
          </w:rPr>
          <w:instrText xml:space="preserve"> PAGE   \* MERGEFORMAT </w:instrText>
        </w:r>
        <w:r w:rsidRPr="00EE3E30">
          <w:rPr>
            <w:color w:val="808080" w:themeColor="background1" w:themeShade="80"/>
            <w:sz w:val="18"/>
          </w:rPr>
          <w:fldChar w:fldCharType="separate"/>
        </w:r>
        <w:r w:rsidRPr="00EE3E30">
          <w:rPr>
            <w:color w:val="808080" w:themeColor="background1" w:themeShade="80"/>
            <w:sz w:val="18"/>
          </w:rPr>
          <w:t>4</w:t>
        </w:r>
        <w:r w:rsidRPr="00EE3E30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EE3E30">
      <w:rPr>
        <w:noProof/>
        <w:color w:val="808080" w:themeColor="background1" w:themeShade="80"/>
        <w:sz w:val="18"/>
      </w:rPr>
      <w:tab/>
    </w:r>
    <w:r w:rsidR="000D7F71" w:rsidRPr="000055D1">
      <w:rPr>
        <w:rFonts w:cstheme="minorHAnsi"/>
        <w:noProof/>
        <w:color w:val="808080" w:themeColor="background1" w:themeShade="80"/>
        <w:sz w:val="18"/>
      </w:rPr>
      <w:t>©</w:t>
    </w:r>
    <w:r w:rsidR="000D7F71" w:rsidRPr="000055D1">
      <w:rPr>
        <w:noProof/>
        <w:color w:val="808080" w:themeColor="background1" w:themeShade="80"/>
        <w:sz w:val="18"/>
      </w:rPr>
      <w:t xml:space="preserve"> </w:t>
    </w:r>
    <w:r w:rsidR="000D7F7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02AF" w14:textId="77777777" w:rsidR="000D7F71" w:rsidRPr="000055D1" w:rsidRDefault="004B5CBC" w:rsidP="000D7F7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026579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0D7F71" w:rsidRPr="00C63CFB">
      <w:rPr>
        <w:color w:val="808080" w:themeColor="background1" w:themeShade="80"/>
        <w:sz w:val="18"/>
      </w:rPr>
      <w:t>Version 1.</w:t>
    </w:r>
    <w:r w:rsidR="000D7F71">
      <w:rPr>
        <w:color w:val="808080" w:themeColor="background1" w:themeShade="80"/>
        <w:sz w:val="18"/>
      </w:rPr>
      <w:t>1</w:t>
    </w:r>
    <w:r w:rsidR="000D7F71" w:rsidRPr="00C63CFB">
      <w:rPr>
        <w:color w:val="808080" w:themeColor="background1" w:themeShade="80"/>
        <w:sz w:val="18"/>
      </w:rPr>
      <w:t xml:space="preserve"> Produced </w:t>
    </w:r>
    <w:r w:rsidR="000D7F71">
      <w:rPr>
        <w:color w:val="808080" w:themeColor="background1" w:themeShade="80"/>
        <w:sz w:val="18"/>
      </w:rPr>
      <w:t>on 1st Nov</w:t>
    </w:r>
    <w:r w:rsidR="000D7F71" w:rsidRPr="00C63CFB">
      <w:rPr>
        <w:color w:val="808080" w:themeColor="background1" w:themeShade="80"/>
        <w:sz w:val="18"/>
      </w:rPr>
      <w:t xml:space="preserve"> 202</w:t>
    </w:r>
    <w:r w:rsidR="000D7F71">
      <w:rPr>
        <w:color w:val="808080" w:themeColor="background1" w:themeShade="80"/>
        <w:sz w:val="18"/>
      </w:rPr>
      <w:t>3</w:t>
    </w:r>
  </w:p>
  <w:p w14:paraId="63DECA6C" w14:textId="58CFACBE" w:rsidR="000055D1" w:rsidRPr="000055D1" w:rsidRDefault="000D7F7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4F45B3">
      <w:rPr>
        <w:noProof/>
        <w:color w:val="808080" w:themeColor="background1" w:themeShade="80"/>
        <w:sz w:val="18"/>
      </w:rPr>
      <w:tab/>
    </w:r>
    <w:r w:rsidR="000055D1" w:rsidRPr="004F45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4F45B3">
          <w:rPr>
            <w:color w:val="808080" w:themeColor="background1" w:themeShade="80"/>
            <w:sz w:val="18"/>
          </w:rPr>
          <w:fldChar w:fldCharType="begin"/>
        </w:r>
        <w:r w:rsidR="000055D1" w:rsidRPr="004F45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4F45B3">
          <w:rPr>
            <w:color w:val="808080" w:themeColor="background1" w:themeShade="80"/>
            <w:sz w:val="18"/>
          </w:rPr>
          <w:fldChar w:fldCharType="separate"/>
        </w:r>
        <w:r w:rsidR="000055D1" w:rsidRPr="004F45B3">
          <w:rPr>
            <w:color w:val="808080" w:themeColor="background1" w:themeShade="80"/>
            <w:sz w:val="18"/>
          </w:rPr>
          <w:t>5</w:t>
        </w:r>
        <w:r w:rsidR="000055D1" w:rsidRPr="004F45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E463D" w14:textId="77777777" w:rsidR="000D7F71" w:rsidRDefault="000D7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3D260" w14:textId="77777777" w:rsidR="005F113A" w:rsidRDefault="005F113A" w:rsidP="000055D1">
      <w:pPr>
        <w:spacing w:after="0" w:line="240" w:lineRule="auto"/>
      </w:pPr>
      <w:r>
        <w:separator/>
      </w:r>
    </w:p>
  </w:footnote>
  <w:footnote w:type="continuationSeparator" w:id="0">
    <w:p w14:paraId="45258572" w14:textId="77777777" w:rsidR="005F113A" w:rsidRDefault="005F113A" w:rsidP="000055D1">
      <w:pPr>
        <w:spacing w:after="0" w:line="240" w:lineRule="auto"/>
      </w:pPr>
      <w:r>
        <w:continuationSeparator/>
      </w:r>
    </w:p>
  </w:footnote>
  <w:footnote w:type="continuationNotice" w:id="1">
    <w:p w14:paraId="1CA70B5A" w14:textId="77777777" w:rsidR="005F113A" w:rsidRDefault="005F11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2C829" w14:textId="77777777" w:rsidR="000D7F71" w:rsidRDefault="000D7F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6CA5D" w14:textId="77777777" w:rsidR="000D7F71" w:rsidRDefault="000D7F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59D7E" w14:textId="77777777" w:rsidR="000D7F71" w:rsidRDefault="000D7F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F5C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1DB"/>
    <w:multiLevelType w:val="hybridMultilevel"/>
    <w:tmpl w:val="4476E2F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1226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E2A64"/>
    <w:multiLevelType w:val="hybridMultilevel"/>
    <w:tmpl w:val="AD94A8DA"/>
    <w:lvl w:ilvl="0" w:tplc="3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6A70"/>
    <w:multiLevelType w:val="hybridMultilevel"/>
    <w:tmpl w:val="27B0F7A4"/>
    <w:lvl w:ilvl="0" w:tplc="34090019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B6B0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16F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C40A80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41551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BD0763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070C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A86A9F"/>
    <w:multiLevelType w:val="hybridMultilevel"/>
    <w:tmpl w:val="1CB8072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1538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5728D0"/>
    <w:multiLevelType w:val="hybridMultilevel"/>
    <w:tmpl w:val="014AF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6F5F0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7328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7D72D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511BC"/>
    <w:multiLevelType w:val="hybridMultilevel"/>
    <w:tmpl w:val="1CB8072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D36357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3612F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6F59E8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A5546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5002D2"/>
    <w:multiLevelType w:val="hybridMultilevel"/>
    <w:tmpl w:val="CB66824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D039FE"/>
    <w:multiLevelType w:val="hybridMultilevel"/>
    <w:tmpl w:val="806648A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31C26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5D083E"/>
    <w:multiLevelType w:val="hybridMultilevel"/>
    <w:tmpl w:val="AA7863B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F179BA"/>
    <w:multiLevelType w:val="hybridMultilevel"/>
    <w:tmpl w:val="4330105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A57B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E7704B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4F5384"/>
    <w:multiLevelType w:val="hybridMultilevel"/>
    <w:tmpl w:val="014AF31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3328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1"/>
  </w:num>
  <w:num w:numId="3">
    <w:abstractNumId w:val="29"/>
  </w:num>
  <w:num w:numId="4">
    <w:abstractNumId w:val="1"/>
  </w:num>
  <w:num w:numId="5">
    <w:abstractNumId w:val="36"/>
  </w:num>
  <w:num w:numId="6">
    <w:abstractNumId w:val="26"/>
  </w:num>
  <w:num w:numId="7">
    <w:abstractNumId w:val="28"/>
  </w:num>
  <w:num w:numId="8">
    <w:abstractNumId w:val="47"/>
  </w:num>
  <w:num w:numId="9">
    <w:abstractNumId w:val="32"/>
  </w:num>
  <w:num w:numId="10">
    <w:abstractNumId w:val="0"/>
  </w:num>
  <w:num w:numId="11">
    <w:abstractNumId w:val="16"/>
  </w:num>
  <w:num w:numId="12">
    <w:abstractNumId w:val="13"/>
  </w:num>
  <w:num w:numId="13">
    <w:abstractNumId w:val="14"/>
  </w:num>
  <w:num w:numId="14">
    <w:abstractNumId w:val="8"/>
  </w:num>
  <w:num w:numId="15">
    <w:abstractNumId w:val="27"/>
  </w:num>
  <w:num w:numId="16">
    <w:abstractNumId w:val="11"/>
  </w:num>
  <w:num w:numId="17">
    <w:abstractNumId w:val="12"/>
  </w:num>
  <w:num w:numId="18">
    <w:abstractNumId w:val="44"/>
  </w:num>
  <w:num w:numId="19">
    <w:abstractNumId w:val="46"/>
  </w:num>
  <w:num w:numId="20">
    <w:abstractNumId w:val="41"/>
  </w:num>
  <w:num w:numId="21">
    <w:abstractNumId w:val="3"/>
  </w:num>
  <w:num w:numId="22">
    <w:abstractNumId w:val="9"/>
  </w:num>
  <w:num w:numId="23">
    <w:abstractNumId w:val="38"/>
  </w:num>
  <w:num w:numId="24">
    <w:abstractNumId w:val="7"/>
  </w:num>
  <w:num w:numId="25">
    <w:abstractNumId w:val="37"/>
  </w:num>
  <w:num w:numId="26">
    <w:abstractNumId w:val="2"/>
  </w:num>
  <w:num w:numId="27">
    <w:abstractNumId w:val="33"/>
  </w:num>
  <w:num w:numId="28">
    <w:abstractNumId w:val="18"/>
  </w:num>
  <w:num w:numId="29">
    <w:abstractNumId w:val="42"/>
  </w:num>
  <w:num w:numId="30">
    <w:abstractNumId w:val="34"/>
  </w:num>
  <w:num w:numId="31">
    <w:abstractNumId w:val="30"/>
  </w:num>
  <w:num w:numId="32">
    <w:abstractNumId w:val="35"/>
  </w:num>
  <w:num w:numId="33">
    <w:abstractNumId w:val="15"/>
  </w:num>
  <w:num w:numId="34">
    <w:abstractNumId w:val="39"/>
  </w:num>
  <w:num w:numId="35">
    <w:abstractNumId w:val="23"/>
  </w:num>
  <w:num w:numId="36">
    <w:abstractNumId w:val="22"/>
  </w:num>
  <w:num w:numId="37">
    <w:abstractNumId w:val="45"/>
  </w:num>
  <w:num w:numId="38">
    <w:abstractNumId w:val="4"/>
  </w:num>
  <w:num w:numId="39">
    <w:abstractNumId w:val="40"/>
  </w:num>
  <w:num w:numId="40">
    <w:abstractNumId w:val="21"/>
  </w:num>
  <w:num w:numId="41">
    <w:abstractNumId w:val="43"/>
  </w:num>
  <w:num w:numId="42">
    <w:abstractNumId w:val="6"/>
  </w:num>
  <w:num w:numId="43">
    <w:abstractNumId w:val="10"/>
  </w:num>
  <w:num w:numId="44">
    <w:abstractNumId w:val="17"/>
  </w:num>
  <w:num w:numId="45">
    <w:abstractNumId w:val="25"/>
  </w:num>
  <w:num w:numId="46">
    <w:abstractNumId w:val="24"/>
  </w:num>
  <w:num w:numId="47">
    <w:abstractNumId w:val="20"/>
  </w:num>
  <w:num w:numId="48">
    <w:abstractNumId w:val="19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agFALnKn7M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26579"/>
    <w:rsid w:val="00034E6F"/>
    <w:rsid w:val="00040802"/>
    <w:rsid w:val="00046BD3"/>
    <w:rsid w:val="000662C2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B4A9A"/>
    <w:rsid w:val="000D58E7"/>
    <w:rsid w:val="000D64E2"/>
    <w:rsid w:val="000D7F71"/>
    <w:rsid w:val="00111E72"/>
    <w:rsid w:val="001127B3"/>
    <w:rsid w:val="00113114"/>
    <w:rsid w:val="00113E29"/>
    <w:rsid w:val="001149EE"/>
    <w:rsid w:val="00123874"/>
    <w:rsid w:val="00127305"/>
    <w:rsid w:val="0013280A"/>
    <w:rsid w:val="00134CC0"/>
    <w:rsid w:val="001505C5"/>
    <w:rsid w:val="00151FD2"/>
    <w:rsid w:val="00152369"/>
    <w:rsid w:val="001600CB"/>
    <w:rsid w:val="00181C5B"/>
    <w:rsid w:val="0018395A"/>
    <w:rsid w:val="0019335C"/>
    <w:rsid w:val="001A1865"/>
    <w:rsid w:val="001A43BE"/>
    <w:rsid w:val="001A6ED4"/>
    <w:rsid w:val="001A706E"/>
    <w:rsid w:val="001B722A"/>
    <w:rsid w:val="001C24A1"/>
    <w:rsid w:val="001D456C"/>
    <w:rsid w:val="001F02AF"/>
    <w:rsid w:val="001F7A78"/>
    <w:rsid w:val="00207496"/>
    <w:rsid w:val="0021600A"/>
    <w:rsid w:val="00220223"/>
    <w:rsid w:val="00227C09"/>
    <w:rsid w:val="00243E19"/>
    <w:rsid w:val="002444B4"/>
    <w:rsid w:val="00244F87"/>
    <w:rsid w:val="002459C7"/>
    <w:rsid w:val="00247D0E"/>
    <w:rsid w:val="00253E60"/>
    <w:rsid w:val="002558B1"/>
    <w:rsid w:val="00260CAD"/>
    <w:rsid w:val="00262E6B"/>
    <w:rsid w:val="002637DA"/>
    <w:rsid w:val="0027420D"/>
    <w:rsid w:val="00294F86"/>
    <w:rsid w:val="002A1672"/>
    <w:rsid w:val="002A22AD"/>
    <w:rsid w:val="002B1351"/>
    <w:rsid w:val="002D6C29"/>
    <w:rsid w:val="002E29A8"/>
    <w:rsid w:val="002F29A7"/>
    <w:rsid w:val="00302AC9"/>
    <w:rsid w:val="00311379"/>
    <w:rsid w:val="0031755A"/>
    <w:rsid w:val="00321AD8"/>
    <w:rsid w:val="00333FA5"/>
    <w:rsid w:val="00337CFE"/>
    <w:rsid w:val="00340041"/>
    <w:rsid w:val="00340171"/>
    <w:rsid w:val="00347AEC"/>
    <w:rsid w:val="00355FC6"/>
    <w:rsid w:val="00356DB5"/>
    <w:rsid w:val="00362279"/>
    <w:rsid w:val="003717DE"/>
    <w:rsid w:val="00374DD8"/>
    <w:rsid w:val="003802BA"/>
    <w:rsid w:val="0039482B"/>
    <w:rsid w:val="00395069"/>
    <w:rsid w:val="003A3A24"/>
    <w:rsid w:val="003C1922"/>
    <w:rsid w:val="003C46A3"/>
    <w:rsid w:val="003E215A"/>
    <w:rsid w:val="003E5A30"/>
    <w:rsid w:val="003E73D8"/>
    <w:rsid w:val="003F06E4"/>
    <w:rsid w:val="003F323F"/>
    <w:rsid w:val="003F695D"/>
    <w:rsid w:val="004068C3"/>
    <w:rsid w:val="00410828"/>
    <w:rsid w:val="00425114"/>
    <w:rsid w:val="00426FCD"/>
    <w:rsid w:val="00427C9D"/>
    <w:rsid w:val="004340BB"/>
    <w:rsid w:val="0045551A"/>
    <w:rsid w:val="004573B1"/>
    <w:rsid w:val="00466C67"/>
    <w:rsid w:val="00467457"/>
    <w:rsid w:val="00467DEC"/>
    <w:rsid w:val="004831EC"/>
    <w:rsid w:val="00484193"/>
    <w:rsid w:val="00497EA1"/>
    <w:rsid w:val="004B386D"/>
    <w:rsid w:val="004B5CBC"/>
    <w:rsid w:val="004C292C"/>
    <w:rsid w:val="004D770D"/>
    <w:rsid w:val="004E3825"/>
    <w:rsid w:val="004E5CE5"/>
    <w:rsid w:val="004F45B3"/>
    <w:rsid w:val="005077B2"/>
    <w:rsid w:val="00510ABA"/>
    <w:rsid w:val="00523990"/>
    <w:rsid w:val="00526599"/>
    <w:rsid w:val="00536951"/>
    <w:rsid w:val="005402DA"/>
    <w:rsid w:val="005414F3"/>
    <w:rsid w:val="00554A04"/>
    <w:rsid w:val="005620D3"/>
    <w:rsid w:val="00572415"/>
    <w:rsid w:val="00574222"/>
    <w:rsid w:val="005A1EB4"/>
    <w:rsid w:val="005A2745"/>
    <w:rsid w:val="005A78F8"/>
    <w:rsid w:val="005C10DD"/>
    <w:rsid w:val="005C3DF7"/>
    <w:rsid w:val="005D0286"/>
    <w:rsid w:val="005D10E8"/>
    <w:rsid w:val="005D5F5C"/>
    <w:rsid w:val="005E75D4"/>
    <w:rsid w:val="005F113A"/>
    <w:rsid w:val="005F1174"/>
    <w:rsid w:val="005F4237"/>
    <w:rsid w:val="0060042F"/>
    <w:rsid w:val="00607BB6"/>
    <w:rsid w:val="006233E7"/>
    <w:rsid w:val="0062445E"/>
    <w:rsid w:val="00624BF5"/>
    <w:rsid w:val="006340E0"/>
    <w:rsid w:val="00636A69"/>
    <w:rsid w:val="006372B6"/>
    <w:rsid w:val="006376C4"/>
    <w:rsid w:val="00643110"/>
    <w:rsid w:val="006549E0"/>
    <w:rsid w:val="00657D90"/>
    <w:rsid w:val="00663D7F"/>
    <w:rsid w:val="006774D1"/>
    <w:rsid w:val="0068539D"/>
    <w:rsid w:val="00685E7B"/>
    <w:rsid w:val="00687F58"/>
    <w:rsid w:val="00691BFB"/>
    <w:rsid w:val="00696C0D"/>
    <w:rsid w:val="006974C4"/>
    <w:rsid w:val="006A3EDD"/>
    <w:rsid w:val="006A575B"/>
    <w:rsid w:val="006A6EC8"/>
    <w:rsid w:val="006A6FB3"/>
    <w:rsid w:val="006B18BC"/>
    <w:rsid w:val="006C46EE"/>
    <w:rsid w:val="006C768A"/>
    <w:rsid w:val="006D155A"/>
    <w:rsid w:val="006D3389"/>
    <w:rsid w:val="006E5787"/>
    <w:rsid w:val="006E7A8B"/>
    <w:rsid w:val="006E7C7C"/>
    <w:rsid w:val="006F36B1"/>
    <w:rsid w:val="00701073"/>
    <w:rsid w:val="00711223"/>
    <w:rsid w:val="00712802"/>
    <w:rsid w:val="00714E53"/>
    <w:rsid w:val="0072092E"/>
    <w:rsid w:val="00730B38"/>
    <w:rsid w:val="00740BF3"/>
    <w:rsid w:val="00747671"/>
    <w:rsid w:val="00750C91"/>
    <w:rsid w:val="007541DC"/>
    <w:rsid w:val="0075536A"/>
    <w:rsid w:val="0075658D"/>
    <w:rsid w:val="007611AA"/>
    <w:rsid w:val="00762224"/>
    <w:rsid w:val="00766760"/>
    <w:rsid w:val="007718EB"/>
    <w:rsid w:val="00777221"/>
    <w:rsid w:val="00785193"/>
    <w:rsid w:val="007905DE"/>
    <w:rsid w:val="00792C98"/>
    <w:rsid w:val="00796A15"/>
    <w:rsid w:val="007A0C51"/>
    <w:rsid w:val="007A0D4A"/>
    <w:rsid w:val="007B3306"/>
    <w:rsid w:val="007B406A"/>
    <w:rsid w:val="007C1B5A"/>
    <w:rsid w:val="007C3088"/>
    <w:rsid w:val="007C3564"/>
    <w:rsid w:val="007C7D71"/>
    <w:rsid w:val="007D00EE"/>
    <w:rsid w:val="007D079E"/>
    <w:rsid w:val="007D1DFD"/>
    <w:rsid w:val="007E2176"/>
    <w:rsid w:val="007E2E6F"/>
    <w:rsid w:val="007E5297"/>
    <w:rsid w:val="007E7B23"/>
    <w:rsid w:val="007F07C4"/>
    <w:rsid w:val="007F31C7"/>
    <w:rsid w:val="007F547C"/>
    <w:rsid w:val="00801C01"/>
    <w:rsid w:val="00803D4D"/>
    <w:rsid w:val="00805543"/>
    <w:rsid w:val="00806AE4"/>
    <w:rsid w:val="0081274C"/>
    <w:rsid w:val="00815B10"/>
    <w:rsid w:val="00820E5B"/>
    <w:rsid w:val="0082417A"/>
    <w:rsid w:val="00830751"/>
    <w:rsid w:val="0083339D"/>
    <w:rsid w:val="008369B0"/>
    <w:rsid w:val="00841C4E"/>
    <w:rsid w:val="00843CC8"/>
    <w:rsid w:val="0084479A"/>
    <w:rsid w:val="0084504D"/>
    <w:rsid w:val="00845B3F"/>
    <w:rsid w:val="00845F66"/>
    <w:rsid w:val="00856505"/>
    <w:rsid w:val="00862FF8"/>
    <w:rsid w:val="008634B1"/>
    <w:rsid w:val="00867B61"/>
    <w:rsid w:val="008736B3"/>
    <w:rsid w:val="00874663"/>
    <w:rsid w:val="00875954"/>
    <w:rsid w:val="00877830"/>
    <w:rsid w:val="0088239C"/>
    <w:rsid w:val="00884A7A"/>
    <w:rsid w:val="008A03D0"/>
    <w:rsid w:val="008A120A"/>
    <w:rsid w:val="008A147C"/>
    <w:rsid w:val="008A24AF"/>
    <w:rsid w:val="008A4E90"/>
    <w:rsid w:val="008C2B7C"/>
    <w:rsid w:val="008C68C0"/>
    <w:rsid w:val="008C6C99"/>
    <w:rsid w:val="008C6F1F"/>
    <w:rsid w:val="008D15F4"/>
    <w:rsid w:val="008D4457"/>
    <w:rsid w:val="008E2174"/>
    <w:rsid w:val="008E259C"/>
    <w:rsid w:val="008E4BEF"/>
    <w:rsid w:val="008F01CF"/>
    <w:rsid w:val="008F0473"/>
    <w:rsid w:val="008F2E3C"/>
    <w:rsid w:val="008F6D20"/>
    <w:rsid w:val="00905175"/>
    <w:rsid w:val="00905C74"/>
    <w:rsid w:val="00914B4C"/>
    <w:rsid w:val="0092193C"/>
    <w:rsid w:val="00926BF3"/>
    <w:rsid w:val="00926C7C"/>
    <w:rsid w:val="0092792C"/>
    <w:rsid w:val="00930D1C"/>
    <w:rsid w:val="00931D2B"/>
    <w:rsid w:val="00931F75"/>
    <w:rsid w:val="00937317"/>
    <w:rsid w:val="0094270C"/>
    <w:rsid w:val="00950011"/>
    <w:rsid w:val="00950CAE"/>
    <w:rsid w:val="009563EF"/>
    <w:rsid w:val="009619B7"/>
    <w:rsid w:val="00971458"/>
    <w:rsid w:val="00981E07"/>
    <w:rsid w:val="00986BDE"/>
    <w:rsid w:val="009905B3"/>
    <w:rsid w:val="00995B42"/>
    <w:rsid w:val="009A0C67"/>
    <w:rsid w:val="009A171A"/>
    <w:rsid w:val="009A4684"/>
    <w:rsid w:val="009B27D9"/>
    <w:rsid w:val="009B3D69"/>
    <w:rsid w:val="009C4D07"/>
    <w:rsid w:val="009C6561"/>
    <w:rsid w:val="009C797D"/>
    <w:rsid w:val="009E3245"/>
    <w:rsid w:val="009E41C1"/>
    <w:rsid w:val="009F04D8"/>
    <w:rsid w:val="009F093C"/>
    <w:rsid w:val="009F5957"/>
    <w:rsid w:val="009F628A"/>
    <w:rsid w:val="00A041B6"/>
    <w:rsid w:val="00A113A6"/>
    <w:rsid w:val="00A11D73"/>
    <w:rsid w:val="00A11DA0"/>
    <w:rsid w:val="00A12FA4"/>
    <w:rsid w:val="00A1628B"/>
    <w:rsid w:val="00A229E7"/>
    <w:rsid w:val="00A23AA9"/>
    <w:rsid w:val="00A260AF"/>
    <w:rsid w:val="00A26EDE"/>
    <w:rsid w:val="00A303A9"/>
    <w:rsid w:val="00A3355D"/>
    <w:rsid w:val="00A34DFE"/>
    <w:rsid w:val="00A36CA4"/>
    <w:rsid w:val="00A44C70"/>
    <w:rsid w:val="00A47F58"/>
    <w:rsid w:val="00A51FE1"/>
    <w:rsid w:val="00A641EA"/>
    <w:rsid w:val="00A70609"/>
    <w:rsid w:val="00A770CA"/>
    <w:rsid w:val="00A8562F"/>
    <w:rsid w:val="00A9277A"/>
    <w:rsid w:val="00A92EAE"/>
    <w:rsid w:val="00A97FEF"/>
    <w:rsid w:val="00AA0BCD"/>
    <w:rsid w:val="00AB1DC1"/>
    <w:rsid w:val="00AB2221"/>
    <w:rsid w:val="00AB2380"/>
    <w:rsid w:val="00AD7EC8"/>
    <w:rsid w:val="00AE20D9"/>
    <w:rsid w:val="00AE248E"/>
    <w:rsid w:val="00AE3CC5"/>
    <w:rsid w:val="00AE719F"/>
    <w:rsid w:val="00AF0ED4"/>
    <w:rsid w:val="00AF497F"/>
    <w:rsid w:val="00AF7976"/>
    <w:rsid w:val="00B03DF2"/>
    <w:rsid w:val="00B04998"/>
    <w:rsid w:val="00B21D93"/>
    <w:rsid w:val="00B2215F"/>
    <w:rsid w:val="00B25313"/>
    <w:rsid w:val="00B26548"/>
    <w:rsid w:val="00B4322F"/>
    <w:rsid w:val="00B47C92"/>
    <w:rsid w:val="00B508EA"/>
    <w:rsid w:val="00B52831"/>
    <w:rsid w:val="00B53BF0"/>
    <w:rsid w:val="00B54294"/>
    <w:rsid w:val="00B55A81"/>
    <w:rsid w:val="00B61467"/>
    <w:rsid w:val="00B766E4"/>
    <w:rsid w:val="00B92B4F"/>
    <w:rsid w:val="00B93AD4"/>
    <w:rsid w:val="00B9532D"/>
    <w:rsid w:val="00BA17D2"/>
    <w:rsid w:val="00BA5598"/>
    <w:rsid w:val="00BB2FA8"/>
    <w:rsid w:val="00BB3256"/>
    <w:rsid w:val="00BC48F4"/>
    <w:rsid w:val="00BC5224"/>
    <w:rsid w:val="00BC659A"/>
    <w:rsid w:val="00BC71A0"/>
    <w:rsid w:val="00BD0A2B"/>
    <w:rsid w:val="00BD4DF6"/>
    <w:rsid w:val="00BE68F7"/>
    <w:rsid w:val="00BF46B9"/>
    <w:rsid w:val="00C04052"/>
    <w:rsid w:val="00C10241"/>
    <w:rsid w:val="00C121A2"/>
    <w:rsid w:val="00C136A0"/>
    <w:rsid w:val="00C167FC"/>
    <w:rsid w:val="00C24121"/>
    <w:rsid w:val="00C272E7"/>
    <w:rsid w:val="00C33703"/>
    <w:rsid w:val="00C3544F"/>
    <w:rsid w:val="00C6228E"/>
    <w:rsid w:val="00C6332B"/>
    <w:rsid w:val="00C71668"/>
    <w:rsid w:val="00C7379A"/>
    <w:rsid w:val="00CA132B"/>
    <w:rsid w:val="00CA170A"/>
    <w:rsid w:val="00CA2C59"/>
    <w:rsid w:val="00CA318B"/>
    <w:rsid w:val="00CB0517"/>
    <w:rsid w:val="00CB0524"/>
    <w:rsid w:val="00CB1FA7"/>
    <w:rsid w:val="00CB55BA"/>
    <w:rsid w:val="00CB698F"/>
    <w:rsid w:val="00CB711C"/>
    <w:rsid w:val="00CC46FB"/>
    <w:rsid w:val="00CC58A9"/>
    <w:rsid w:val="00CD0736"/>
    <w:rsid w:val="00CE0110"/>
    <w:rsid w:val="00CE4D04"/>
    <w:rsid w:val="00CE60FA"/>
    <w:rsid w:val="00CE6C92"/>
    <w:rsid w:val="00CE7139"/>
    <w:rsid w:val="00CF3CA3"/>
    <w:rsid w:val="00CF6FF8"/>
    <w:rsid w:val="00D03911"/>
    <w:rsid w:val="00D13CFD"/>
    <w:rsid w:val="00D20489"/>
    <w:rsid w:val="00D249D6"/>
    <w:rsid w:val="00D25BB4"/>
    <w:rsid w:val="00D3402E"/>
    <w:rsid w:val="00D372BE"/>
    <w:rsid w:val="00D43096"/>
    <w:rsid w:val="00D431B2"/>
    <w:rsid w:val="00D4371F"/>
    <w:rsid w:val="00D51BA5"/>
    <w:rsid w:val="00D6414A"/>
    <w:rsid w:val="00D645BA"/>
    <w:rsid w:val="00D71206"/>
    <w:rsid w:val="00D76E7A"/>
    <w:rsid w:val="00D818B8"/>
    <w:rsid w:val="00D82AA4"/>
    <w:rsid w:val="00D9672E"/>
    <w:rsid w:val="00DA2DC4"/>
    <w:rsid w:val="00DA2F24"/>
    <w:rsid w:val="00DA6D04"/>
    <w:rsid w:val="00DB2B58"/>
    <w:rsid w:val="00DC4A6D"/>
    <w:rsid w:val="00DD10D7"/>
    <w:rsid w:val="00DD6E84"/>
    <w:rsid w:val="00DE7E29"/>
    <w:rsid w:val="00DF0D1C"/>
    <w:rsid w:val="00E043B8"/>
    <w:rsid w:val="00E0627B"/>
    <w:rsid w:val="00E12640"/>
    <w:rsid w:val="00E143C3"/>
    <w:rsid w:val="00E20783"/>
    <w:rsid w:val="00E25721"/>
    <w:rsid w:val="00E36FE3"/>
    <w:rsid w:val="00E472DF"/>
    <w:rsid w:val="00E51700"/>
    <w:rsid w:val="00E527E2"/>
    <w:rsid w:val="00E616ED"/>
    <w:rsid w:val="00E65EFD"/>
    <w:rsid w:val="00E672A6"/>
    <w:rsid w:val="00E72D97"/>
    <w:rsid w:val="00E77532"/>
    <w:rsid w:val="00E81996"/>
    <w:rsid w:val="00E85EDF"/>
    <w:rsid w:val="00E87F21"/>
    <w:rsid w:val="00E910A8"/>
    <w:rsid w:val="00E95DF3"/>
    <w:rsid w:val="00E97532"/>
    <w:rsid w:val="00EA03BB"/>
    <w:rsid w:val="00EA07BB"/>
    <w:rsid w:val="00EB034D"/>
    <w:rsid w:val="00EB54F4"/>
    <w:rsid w:val="00ED2EF7"/>
    <w:rsid w:val="00ED5F30"/>
    <w:rsid w:val="00ED6410"/>
    <w:rsid w:val="00EE3E30"/>
    <w:rsid w:val="00EF2F62"/>
    <w:rsid w:val="00EF61D1"/>
    <w:rsid w:val="00F04A40"/>
    <w:rsid w:val="00F0799A"/>
    <w:rsid w:val="00F14A18"/>
    <w:rsid w:val="00F3361D"/>
    <w:rsid w:val="00F347DB"/>
    <w:rsid w:val="00F3484B"/>
    <w:rsid w:val="00F50845"/>
    <w:rsid w:val="00F630B6"/>
    <w:rsid w:val="00F63EE0"/>
    <w:rsid w:val="00F7469A"/>
    <w:rsid w:val="00F80EBE"/>
    <w:rsid w:val="00F81B95"/>
    <w:rsid w:val="00F850B7"/>
    <w:rsid w:val="00F92518"/>
    <w:rsid w:val="00F97F52"/>
    <w:rsid w:val="00FA2D2D"/>
    <w:rsid w:val="00FB2CD7"/>
    <w:rsid w:val="00FB5363"/>
    <w:rsid w:val="00FB5CAE"/>
    <w:rsid w:val="00FB6D00"/>
    <w:rsid w:val="00FB6EF4"/>
    <w:rsid w:val="00FB7217"/>
    <w:rsid w:val="00FE1F0B"/>
    <w:rsid w:val="00FF0701"/>
    <w:rsid w:val="00FF458F"/>
    <w:rsid w:val="00FF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47AEC"/>
    <w:pPr>
      <w:spacing w:after="0" w:line="240" w:lineRule="auto"/>
    </w:pPr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347A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3DF5DC-8487-4069-99D1-804779EDBF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7</Pages>
  <Words>1360</Words>
  <Characters>7029</Characters>
  <Application>Microsoft Office Word</Application>
  <DocSecurity>0</DocSecurity>
  <Lines>310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78</cp:revision>
  <dcterms:created xsi:type="dcterms:W3CDTF">2022-03-25T23:12:00Z</dcterms:created>
  <dcterms:modified xsi:type="dcterms:W3CDTF">2023-12-04T07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1-23T05:58:3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c6ac83a-9793-4322-abfe-39bf9711cc28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5848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571249050cabb5c0ba266fcdf0900be77c3e5df3d828a7f49d2a03ace843d716</vt:lpwstr>
  </property>
</Properties>
</file>